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0363E6FC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2025-2026 оқу жылының күзгі семестрі</w:t>
      </w:r>
    </w:p>
    <w:p w14:paraId="264D2720" w14:textId="68C77267" w:rsidR="005825FB" w:rsidRPr="005825FB" w:rsidRDefault="00756415" w:rsidP="003D69B3">
      <w:pPr>
        <w:jc w:val="center"/>
        <w:rPr>
          <w:b/>
          <w:sz w:val="20"/>
          <w:szCs w:val="20"/>
        </w:rPr>
      </w:pPr>
      <w:r w:rsidRPr="005825FB">
        <w:rPr>
          <w:b/>
          <w:sz w:val="20"/>
          <w:szCs w:val="20"/>
        </w:rPr>
        <w:t>«8D06101 Ақпараттық жүйелер» білім беру бағдарламасы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844"/>
        <w:gridCol w:w="1132"/>
        <w:gridCol w:w="994"/>
        <w:gridCol w:w="850"/>
        <w:gridCol w:w="1276"/>
        <w:gridCol w:w="709"/>
        <w:gridCol w:w="1417"/>
        <w:gridCol w:w="2268"/>
      </w:tblGrid>
      <w:tr w:rsidR="002B4D89" w:rsidRPr="003F2DC5" w14:paraId="5604C441" w14:textId="77777777" w:rsidTr="00E47ECA">
        <w:trPr>
          <w:trHeight w:val="265"/>
        </w:trPr>
        <w:tc>
          <w:tcPr>
            <w:tcW w:w="184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52EB69E" w14:textId="77777777" w:rsidR="002B4D8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 xml:space="preserve">атауы </w:t>
            </w:r>
          </w:p>
          <w:p w14:paraId="5C208EC2" w14:textId="77777777" w:rsidR="002B4D8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</w:p>
          <w:p w14:paraId="5604C43C" w14:textId="711E2405" w:rsidR="002B4D89" w:rsidRPr="00364ECC" w:rsidRDefault="002B4D89" w:rsidP="002B4D89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8118DA1" w14:textId="77777777" w:rsidR="002B4D89" w:rsidRPr="00EB090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5604C43D" w14:textId="04733B93" w:rsidR="002B4D89" w:rsidRPr="005825FB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8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53C120F6" w:rsidR="002B4D89" w:rsidRPr="003F2DC5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31A5DCD" w14:textId="77777777" w:rsidR="002B4D89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r w:rsidRPr="003F2DC5">
              <w:rPr>
                <w:b/>
                <w:sz w:val="20"/>
                <w:szCs w:val="20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158D528C" w14:textId="77777777" w:rsidR="002B4D89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5604C43F" w14:textId="69A48CDD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8BCE97A" w14:textId="77777777" w:rsidR="002B4D89" w:rsidRPr="0043016B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3255DC71" w14:textId="77777777" w:rsidR="002B4D89" w:rsidRPr="0043016B" w:rsidRDefault="002B4D89" w:rsidP="002B4D89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5604C440" w14:textId="24C325DD" w:rsidR="002B4D89" w:rsidRPr="00AC0EFC" w:rsidRDefault="002B4D89" w:rsidP="002B4D89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2B4D89" w:rsidRPr="003F2DC5" w14:paraId="5604C44A" w14:textId="77777777" w:rsidTr="00E47ECA">
        <w:trPr>
          <w:trHeight w:val="883"/>
        </w:trPr>
        <w:tc>
          <w:tcPr>
            <w:tcW w:w="1844" w:type="dxa"/>
            <w:vMerge/>
          </w:tcPr>
          <w:p w14:paraId="5604C443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Merge/>
          </w:tcPr>
          <w:p w14:paraId="5604C44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2C76284F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4BF53ADC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сабақтар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19DFF3CC" w:rsidR="002B4D89" w:rsidRPr="003F2DC5" w:rsidRDefault="002B4D89" w:rsidP="002B4D89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Зерт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417" w:type="dxa"/>
            <w:vMerge/>
          </w:tcPr>
          <w:p w14:paraId="5604C44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B4D89" w:rsidRPr="003F2DC5" w14:paraId="5604C453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112F5D50" w:rsidR="002B4D89" w:rsidRPr="005825FB" w:rsidRDefault="002B4D89" w:rsidP="002B4D89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 xml:space="preserve">96484 – </w:t>
            </w:r>
            <w:r>
              <w:rPr>
                <w:sz w:val="20"/>
                <w:szCs w:val="20"/>
                <w:lang w:val="kk-KZ"/>
              </w:rPr>
              <w:t>Академиялық жазу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D" w14:textId="76E0172F" w:rsidR="002B4D89" w:rsidRPr="008F436D" w:rsidRDefault="002B4D89" w:rsidP="002B4D89">
            <w:pPr>
              <w:jc w:val="center"/>
              <w:rPr>
                <w:sz w:val="20"/>
                <w:szCs w:val="20"/>
              </w:rPr>
            </w:pPr>
            <w:r w:rsidRPr="008F436D"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6D62F9AC" w:rsidR="002B4D89" w:rsidRPr="00DD2BE3" w:rsidRDefault="002B4D89" w:rsidP="002B4D8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3AAB3E44" w:rsidR="002B4D89" w:rsidRPr="005825FB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09113210" w:rsidR="002B4D89" w:rsidRPr="00DD2BE3" w:rsidRDefault="002B4D89" w:rsidP="002B4D8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5680994F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0CFDF3B5" w:rsidR="002B4D89" w:rsidRPr="005825FB" w:rsidRDefault="002B4D89" w:rsidP="002B4D89">
            <w:pPr>
              <w:jc w:val="center"/>
              <w:rPr>
                <w:sz w:val="20"/>
                <w:szCs w:val="20"/>
                <w:lang w:val="kk-KZ"/>
              </w:rPr>
            </w:pPr>
            <w:r w:rsidRPr="005825FB">
              <w:rPr>
                <w:sz w:val="20"/>
                <w:szCs w:val="20"/>
              </w:rPr>
              <w:t>7</w:t>
            </w:r>
          </w:p>
        </w:tc>
      </w:tr>
      <w:tr w:rsidR="002B4D89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2B4D89" w:rsidRPr="002F2C36" w:rsidRDefault="002B4D89" w:rsidP="002B4D89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>ПӘН ТУРАЛЫ АКАДЕМИЯЛЫҚ АҚПАРАТ</w:t>
            </w:r>
          </w:p>
        </w:tc>
      </w:tr>
      <w:tr w:rsidR="002B4D89" w:rsidRPr="003F2DC5" w14:paraId="5604C45B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5DF99B61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Жаттығу форматы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CABED1" w14:textId="77777777" w:rsidR="002B4D89" w:rsidRDefault="002B4D89" w:rsidP="002B4D89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икл,</w:t>
            </w:r>
          </w:p>
          <w:p w14:paraId="5604C457" w14:textId="3C0724F4" w:rsidR="002B4D89" w:rsidRPr="00EA6D69" w:rsidRDefault="002B4D89" w:rsidP="002B4D89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құрамдас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92173FD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әріс түрлері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136B98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икалық сабақтардың түрлері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C4C1E8" w14:textId="77777777" w:rsidR="002B4D89" w:rsidRDefault="002B4D89" w:rsidP="002B4D89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ішін және платформа</w:t>
            </w:r>
          </w:p>
          <w:p w14:paraId="5604C45A" w14:textId="144FAF5C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қорытынды бақылау</w:t>
            </w:r>
          </w:p>
        </w:tc>
      </w:tr>
      <w:tr w:rsidR="002B4D89" w:rsidRPr="003F2DC5" w14:paraId="5604C461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0883354E" w:rsidR="002B4D89" w:rsidRPr="005825FB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</w:rPr>
            </w:pPr>
            <w:r w:rsidRPr="005825F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057B22DA" w:rsidR="002B4D89" w:rsidRPr="0095117F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54D1BA32" w:rsidR="002B4D89" w:rsidRPr="002B4D89" w:rsidRDefault="002B4D89" w:rsidP="002B4D89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Б, </w:t>
            </w:r>
            <w:r>
              <w:rPr>
                <w:sz w:val="20"/>
                <w:szCs w:val="20"/>
                <w:lang w:val="kk-KZ"/>
              </w:rPr>
              <w:t>ЖОК</w:t>
            </w:r>
          </w:p>
        </w:tc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6F08544" w:rsidR="002B4D89" w:rsidRPr="00F40A41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тикалық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089654C4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ерттеу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42A6CC72" w:rsidR="002B4D89" w:rsidRPr="00F40A41" w:rsidRDefault="002B4D89" w:rsidP="002B4D89">
            <w:pPr>
              <w:rPr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t>Ауызша офлайн</w:t>
            </w:r>
          </w:p>
        </w:tc>
      </w:tr>
      <w:tr w:rsidR="002B4D89" w:rsidRPr="003F2DC5" w14:paraId="5604C465" w14:textId="77777777" w:rsidTr="00E47ECA">
        <w:trPr>
          <w:trHeight w:val="214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Оқытушы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52BCF00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.И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2B4D89" w:rsidRPr="003F2DC5" w:rsidRDefault="002B4D89" w:rsidP="002B4D89">
            <w:pPr>
              <w:jc w:val="center"/>
              <w:rPr>
                <w:sz w:val="20"/>
                <w:szCs w:val="20"/>
              </w:rPr>
            </w:pPr>
          </w:p>
        </w:tc>
      </w:tr>
      <w:tr w:rsidR="002B4D89" w:rsidRPr="00C1452F" w14:paraId="5604C469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2DD0FF44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электрондық пошта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3935737E" w:rsidR="002B4D89" w:rsidRPr="00F40A41" w:rsidRDefault="002B4D89" w:rsidP="002B4D89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2B4D89" w:rsidRPr="00F40A41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2B4D89" w:rsidRPr="003F2DC5" w14:paraId="5604C46D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0CE0F984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30DB0D2B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F2DC5" w14:paraId="5604C471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Көмекші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лар)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087E719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115BA" w14:paraId="5604C475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45DDA407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электрондық пошта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75D9949C" w:rsidR="002B4D89" w:rsidRPr="00F40A41" w:rsidRDefault="002B4D89" w:rsidP="002B4D89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2B4D89" w:rsidRPr="00F40A41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2B4D89" w:rsidRPr="003F2DC5" w14:paraId="5604C479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62EA6F97" w:rsidR="002B4D89" w:rsidRPr="003F2DC5" w:rsidRDefault="002B4D89" w:rsidP="002B4D89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37271930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2B4D89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511AD67D" w:rsidR="002B4D89" w:rsidRPr="00D73188" w:rsidRDefault="002B4D89" w:rsidP="002B4D89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2B4D89" w:rsidRPr="003F2DC5" w14:paraId="517E5341" w14:textId="77777777" w:rsidTr="00E47ECA">
        <w:tc>
          <w:tcPr>
            <w:tcW w:w="1844" w:type="dxa"/>
          </w:tcPr>
          <w:p w14:paraId="53DE6BE6" w14:textId="44B382F3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4961" w:type="dxa"/>
            <w:gridSpan w:val="5"/>
          </w:tcPr>
          <w:p w14:paraId="35B37CB2" w14:textId="77777777" w:rsidR="002B4D89" w:rsidRPr="00A139C0" w:rsidRDefault="002B4D89" w:rsidP="002B4D8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3D3F14B" w14:textId="1399BE48" w:rsidR="002B4D89" w:rsidRPr="00F40A41" w:rsidRDefault="002B4D89" w:rsidP="002B4D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33C2C14C" w14:textId="41C37907" w:rsidR="002B4D89" w:rsidRPr="00F40A41" w:rsidRDefault="002B4D89" w:rsidP="002B4D89">
            <w:pPr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ОН қол жеткізу индикаторлары (ЖИ)</w:t>
            </w:r>
          </w:p>
        </w:tc>
      </w:tr>
      <w:tr w:rsidR="002B4D89" w:rsidRPr="003F2DC5" w14:paraId="0EDC5837" w14:textId="77777777" w:rsidTr="00E47ECA">
        <w:trPr>
          <w:trHeight w:val="152"/>
        </w:trPr>
        <w:tc>
          <w:tcPr>
            <w:tcW w:w="1844" w:type="dxa"/>
            <w:vMerge w:val="restart"/>
          </w:tcPr>
          <w:p w14:paraId="764CCBDD" w14:textId="7B1B8DCE" w:rsidR="002B4D89" w:rsidRPr="002B4D89" w:rsidRDefault="002B4D89" w:rsidP="002B4D89">
            <w:pPr>
              <w:jc w:val="both"/>
              <w:rPr>
                <w:bCs/>
                <w:sz w:val="20"/>
                <w:szCs w:val="20"/>
              </w:rPr>
            </w:pPr>
            <w:r w:rsidRPr="002B4D89">
              <w:rPr>
                <w:bCs/>
                <w:sz w:val="20"/>
                <w:szCs w:val="20"/>
                <w:lang w:val="kk-KZ"/>
              </w:rPr>
              <w:t>Ж</w:t>
            </w:r>
            <w:r w:rsidRPr="002B4D89">
              <w:rPr>
                <w:bCs/>
                <w:sz w:val="20"/>
                <w:szCs w:val="20"/>
              </w:rPr>
              <w:t xml:space="preserve">азбаша ғылыми мәтіндерді жасау кезінде, сондай-ақ техникалық қосымшаларды сипаттау кезінде кездесетін типтік қателіктерді болдырмауға көмектесу. Пән аясында келесі аспектілер қарастырылады: ақпараттық жүйелер мамандығы бойынша ғылыми зерттеулер мен педагогикалық қызметтегі жақсы тұжырымдалған сөйлемдер мен абзацтарды жазуда өз идеяларын құрылымдау; нақты және ресми тілмен сипатталатын академиялық жазу стилін қолдану; алдыңғы зерттеулер туралы талдау және оның маңыздылығын </w:t>
            </w:r>
            <w:r w:rsidRPr="002B4D89">
              <w:rPr>
                <w:bCs/>
                <w:sz w:val="20"/>
                <w:szCs w:val="20"/>
              </w:rPr>
              <w:lastRenderedPageBreak/>
              <w:t>бағалау; академиялық мәтіндердің әдістерін қолдану; журналды таңдау.</w:t>
            </w:r>
          </w:p>
        </w:tc>
        <w:tc>
          <w:tcPr>
            <w:tcW w:w="4961" w:type="dxa"/>
            <w:gridSpan w:val="5"/>
            <w:vMerge w:val="restart"/>
          </w:tcPr>
          <w:p w14:paraId="5879C474" w14:textId="76A47C37" w:rsidR="002B4D89" w:rsidRPr="00F40A41" w:rsidRDefault="002B4D89" w:rsidP="002B4D89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40A41">
              <w:rPr>
                <w:sz w:val="20"/>
                <w:szCs w:val="20"/>
              </w:rPr>
              <w:lastRenderedPageBreak/>
              <w:t>1.</w:t>
            </w:r>
            <w:r>
              <w:t xml:space="preserve"> </w:t>
            </w:r>
            <w:r>
              <w:rPr>
                <w:sz w:val="20"/>
                <w:szCs w:val="20"/>
                <w:lang w:val="kk-KZ"/>
              </w:rPr>
              <w:t>Когнитивті.</w:t>
            </w:r>
            <w:r>
              <w:t xml:space="preserve"> </w:t>
            </w:r>
            <w:r w:rsidRPr="00F40A41">
              <w:rPr>
                <w:sz w:val="20"/>
                <w:szCs w:val="20"/>
              </w:rPr>
              <w:t>Академиялық жазудың негізгі теориялық негіздері мен әдіснамалық принциптерін білу</w:t>
            </w:r>
          </w:p>
        </w:tc>
        <w:tc>
          <w:tcPr>
            <w:tcW w:w="3685" w:type="dxa"/>
            <w:gridSpan w:val="2"/>
          </w:tcPr>
          <w:p w14:paraId="5272881B" w14:textId="54967BE3" w:rsidR="002B4D89" w:rsidRPr="00DE2298" w:rsidRDefault="002B4D89" w:rsidP="002B4D89">
            <w:pPr>
              <w:rPr>
                <w:color w:val="FF0000"/>
                <w:sz w:val="16"/>
                <w:szCs w:val="16"/>
                <w:lang w:val="kk-KZ"/>
              </w:rPr>
            </w:pPr>
            <w:r w:rsidRPr="003C03DD">
              <w:rPr>
                <w:sz w:val="20"/>
                <w:szCs w:val="20"/>
              </w:rPr>
              <w:t>1.1 Академиялық жазудың мақсаты мен функцияларын түсіндіреді</w:t>
            </w:r>
          </w:p>
        </w:tc>
      </w:tr>
      <w:tr w:rsidR="002B4D89" w:rsidRPr="003F2DC5" w14:paraId="23C41C40" w14:textId="77777777" w:rsidTr="00E47ECA">
        <w:trPr>
          <w:trHeight w:val="152"/>
        </w:trPr>
        <w:tc>
          <w:tcPr>
            <w:tcW w:w="1844" w:type="dxa"/>
            <w:vMerge/>
          </w:tcPr>
          <w:p w14:paraId="3630F8BE" w14:textId="77777777" w:rsidR="002B4D89" w:rsidRPr="003F2DC5" w:rsidRDefault="002B4D89" w:rsidP="002B4D8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0FC364CC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2C1B8669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1.2 Академиялық стильді публицистикалық және ауызекі тілден ажыратады</w:t>
            </w:r>
          </w:p>
        </w:tc>
      </w:tr>
      <w:tr w:rsidR="002B4D89" w:rsidRPr="003F2DC5" w14:paraId="5932BD0F" w14:textId="77777777" w:rsidTr="00E47ECA">
        <w:trPr>
          <w:trHeight w:val="76"/>
        </w:trPr>
        <w:tc>
          <w:tcPr>
            <w:tcW w:w="1844" w:type="dxa"/>
            <w:vMerge/>
          </w:tcPr>
          <w:p w14:paraId="067C6DC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E8BBBC9" w14:textId="0786E31F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2. </w:t>
            </w:r>
            <w:r w:rsidR="004A0B27">
              <w:rPr>
                <w:sz w:val="20"/>
                <w:szCs w:val="20"/>
                <w:lang w:val="kk-KZ" w:eastAsia="ru-RU"/>
              </w:rPr>
              <w:t>Ф</w:t>
            </w:r>
            <w:r w:rsidR="004A0B27">
              <w:rPr>
                <w:sz w:val="20"/>
                <w:szCs w:val="20"/>
                <w:lang w:eastAsia="ru-RU"/>
              </w:rPr>
              <w:t>ункционалды</w:t>
            </w:r>
            <w:r w:rsidR="004A0B27">
              <w:rPr>
                <w:sz w:val="20"/>
                <w:szCs w:val="20"/>
                <w:lang w:val="kk-KZ" w:eastAsia="ru-RU"/>
              </w:rPr>
              <w:t>.</w:t>
            </w:r>
            <w:r w:rsidR="004A0B27">
              <w:rPr>
                <w:sz w:val="20"/>
                <w:szCs w:val="20"/>
                <w:lang w:eastAsia="ru-RU"/>
              </w:rPr>
              <w:t xml:space="preserve"> </w:t>
            </w:r>
            <w:r w:rsidR="004A0B27" w:rsidRPr="003C03DD">
              <w:rPr>
                <w:sz w:val="20"/>
                <w:szCs w:val="20"/>
              </w:rPr>
              <w:t>Әртүрлі жанрларда (эссе, баяндама, зерттеу жұмысы) академиялық жазу стилін қолдана білу.</w:t>
            </w:r>
          </w:p>
        </w:tc>
        <w:tc>
          <w:tcPr>
            <w:tcW w:w="3685" w:type="dxa"/>
            <w:gridSpan w:val="2"/>
          </w:tcPr>
          <w:p w14:paraId="01B00815" w14:textId="2147582B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1 Дұрыс құрылымымен ғылыми жұмыс жазады (кіріспе, негізгі бөлім, қорытынды)</w:t>
            </w:r>
          </w:p>
        </w:tc>
      </w:tr>
      <w:tr w:rsidR="002B4D89" w:rsidRPr="003F2DC5" w14:paraId="6FD9613F" w14:textId="77777777" w:rsidTr="00E47ECA">
        <w:trPr>
          <w:trHeight w:val="76"/>
        </w:trPr>
        <w:tc>
          <w:tcPr>
            <w:tcW w:w="1844" w:type="dxa"/>
            <w:vMerge/>
          </w:tcPr>
          <w:p w14:paraId="0A8BC178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2E89DAFB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3781E898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2.2 Нүктелерді растау үшін дәлелдерді, дәлелдерді және мысалдарды пайдаланады</w:t>
            </w:r>
          </w:p>
        </w:tc>
      </w:tr>
      <w:tr w:rsidR="002B4D89" w:rsidRPr="003F2DC5" w14:paraId="3950734B" w14:textId="77777777" w:rsidTr="00E47ECA">
        <w:trPr>
          <w:trHeight w:val="84"/>
        </w:trPr>
        <w:tc>
          <w:tcPr>
            <w:tcW w:w="1844" w:type="dxa"/>
            <w:vMerge/>
          </w:tcPr>
          <w:p w14:paraId="7A6DE0DD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6458780B" w14:textId="48817F62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3. </w:t>
            </w:r>
            <w:r>
              <w:rPr>
                <w:sz w:val="20"/>
                <w:szCs w:val="20"/>
                <w:lang w:val="kk-KZ" w:eastAsia="ru-RU"/>
              </w:rPr>
              <w:t>Ф</w:t>
            </w:r>
            <w:r>
              <w:rPr>
                <w:sz w:val="20"/>
                <w:szCs w:val="20"/>
                <w:lang w:eastAsia="ru-RU"/>
              </w:rPr>
              <w:t>ункционалды</w:t>
            </w:r>
            <w:r>
              <w:rPr>
                <w:sz w:val="20"/>
                <w:szCs w:val="20"/>
                <w:lang w:val="kk-KZ" w:eastAsia="ru-RU"/>
              </w:rPr>
              <w:t>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Pr="003C03DD">
              <w:rPr>
                <w:sz w:val="20"/>
                <w:szCs w:val="20"/>
              </w:rPr>
              <w:t>Дереккөздерді іздеу, талдау және сыни тұрғыдан бағалау дағдыларын меңгеру</w:t>
            </w:r>
          </w:p>
        </w:tc>
        <w:tc>
          <w:tcPr>
            <w:tcW w:w="3685" w:type="dxa"/>
            <w:gridSpan w:val="2"/>
          </w:tcPr>
          <w:p w14:paraId="31021E48" w14:textId="7A9BBDFD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1 Тиісті ғылыми дереккөздерді тауып, таңдай алады</w:t>
            </w:r>
          </w:p>
        </w:tc>
      </w:tr>
      <w:tr w:rsidR="002B4D89" w:rsidRPr="003F2DC5" w14:paraId="219BA814" w14:textId="77777777" w:rsidTr="00E47ECA">
        <w:trPr>
          <w:trHeight w:val="84"/>
        </w:trPr>
        <w:tc>
          <w:tcPr>
            <w:tcW w:w="1844" w:type="dxa"/>
            <w:vMerge/>
          </w:tcPr>
          <w:p w14:paraId="5E63D47E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6DBD438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43D49C1B" w:rsidR="002B4D89" w:rsidRPr="003F2DC5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3.2 Ақпараттың сенімділігі мен өзектілігін бағалайды</w:t>
            </w:r>
          </w:p>
        </w:tc>
      </w:tr>
      <w:tr w:rsidR="002B4D89" w:rsidRPr="003F2DC5" w14:paraId="0401B6E3" w14:textId="77777777" w:rsidTr="00E47ECA">
        <w:trPr>
          <w:trHeight w:val="76"/>
        </w:trPr>
        <w:tc>
          <w:tcPr>
            <w:tcW w:w="1844" w:type="dxa"/>
            <w:vMerge/>
          </w:tcPr>
          <w:p w14:paraId="1BFECDCB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929A304" w14:textId="4430C34A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 xml:space="preserve">4. </w:t>
            </w:r>
            <w:r>
              <w:rPr>
                <w:sz w:val="20"/>
                <w:szCs w:val="20"/>
                <w:lang w:val="kk-KZ"/>
              </w:rPr>
              <w:t>Ж</w:t>
            </w:r>
            <w:r w:rsidRPr="003F2DC5">
              <w:rPr>
                <w:sz w:val="20"/>
                <w:szCs w:val="20"/>
              </w:rPr>
              <w:t>үйелі</w:t>
            </w:r>
            <w:r>
              <w:rPr>
                <w:sz w:val="20"/>
                <w:szCs w:val="20"/>
                <w:lang w:val="kk-KZ"/>
              </w:rPr>
              <w:t>.</w:t>
            </w:r>
            <w:r w:rsidRPr="003F2DC5">
              <w:rPr>
                <w:sz w:val="20"/>
                <w:szCs w:val="20"/>
              </w:rPr>
              <w:t xml:space="preserve"> Академиялық стандарттарды пайдалана отырып, дәйекті зерттеу мәтіндерін құру</w:t>
            </w:r>
          </w:p>
        </w:tc>
        <w:tc>
          <w:tcPr>
            <w:tcW w:w="3685" w:type="dxa"/>
            <w:gridSpan w:val="2"/>
          </w:tcPr>
          <w:p w14:paraId="6D5F81C1" w14:textId="12A9882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1 Берілген тақырып бойынша зерттеу есебін немесе мақаласын жасайды</w:t>
            </w:r>
          </w:p>
        </w:tc>
      </w:tr>
      <w:tr w:rsidR="002B4D89" w:rsidRPr="003F2DC5" w14:paraId="2D269C42" w14:textId="77777777" w:rsidTr="00E47ECA">
        <w:trPr>
          <w:trHeight w:val="76"/>
        </w:trPr>
        <w:tc>
          <w:tcPr>
            <w:tcW w:w="1844" w:type="dxa"/>
            <w:vMerge/>
          </w:tcPr>
          <w:p w14:paraId="50D1D9FC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1DA4893E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CD8F4D9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4.2 Академиялық этикаға сәйкес (плагиат, дұрыс дәйексөз жоқ)</w:t>
            </w:r>
          </w:p>
        </w:tc>
      </w:tr>
      <w:tr w:rsidR="002B4D89" w:rsidRPr="003F2DC5" w14:paraId="019F5053" w14:textId="77777777" w:rsidTr="00E47ECA">
        <w:trPr>
          <w:trHeight w:val="76"/>
        </w:trPr>
        <w:tc>
          <w:tcPr>
            <w:tcW w:w="1844" w:type="dxa"/>
            <w:vMerge/>
          </w:tcPr>
          <w:p w14:paraId="01E72214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 w:val="restart"/>
          </w:tcPr>
          <w:p w14:paraId="1B130507" w14:textId="43039E23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Когнитивті</w:t>
            </w:r>
            <w:r>
              <w:rPr>
                <w:sz w:val="20"/>
                <w:szCs w:val="20"/>
                <w:lang w:val="kk-KZ"/>
              </w:rPr>
              <w:t>.</w:t>
            </w:r>
            <w:r>
              <w:rPr>
                <w:sz w:val="20"/>
                <w:szCs w:val="20"/>
              </w:rPr>
              <w:t xml:space="preserve"> Оқу мәтіндерін баяндау және қорғау дағдыларын дамыту</w:t>
            </w:r>
          </w:p>
        </w:tc>
        <w:tc>
          <w:tcPr>
            <w:tcW w:w="3685" w:type="dxa"/>
            <w:gridSpan w:val="2"/>
          </w:tcPr>
          <w:p w14:paraId="43B49405" w14:textId="67A72E91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1 Зерттеудің негізгі нәтижелерін ауызша баяндай алады</w:t>
            </w:r>
          </w:p>
        </w:tc>
      </w:tr>
      <w:tr w:rsidR="002B4D89" w:rsidRPr="003F2DC5" w14:paraId="41006963" w14:textId="77777777" w:rsidTr="00E47ECA">
        <w:trPr>
          <w:trHeight w:val="76"/>
        </w:trPr>
        <w:tc>
          <w:tcPr>
            <w:tcW w:w="1844" w:type="dxa"/>
            <w:vMerge/>
          </w:tcPr>
          <w:p w14:paraId="57D91EB9" w14:textId="77777777" w:rsidR="002B4D89" w:rsidRPr="003F2DC5" w:rsidRDefault="002B4D89" w:rsidP="002B4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5"/>
            <w:vMerge/>
          </w:tcPr>
          <w:p w14:paraId="3F7C7D3E" w14:textId="77777777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50D3F403" w:rsidR="002B4D89" w:rsidRPr="003F2DC5" w:rsidRDefault="002B4D89" w:rsidP="002B4D89">
            <w:pPr>
              <w:jc w:val="both"/>
              <w:rPr>
                <w:sz w:val="20"/>
                <w:szCs w:val="20"/>
              </w:rPr>
            </w:pPr>
            <w:r w:rsidRPr="003C03DD">
              <w:rPr>
                <w:sz w:val="20"/>
                <w:szCs w:val="20"/>
              </w:rPr>
              <w:t>5.2 Презентация материалдарын (слайдтар, кестелер, диаграммалар) тиімді пайдаланады</w:t>
            </w:r>
          </w:p>
        </w:tc>
      </w:tr>
      <w:tr w:rsidR="002B4D89" w:rsidRPr="003F2DC5" w14:paraId="25E2A13A" w14:textId="77777777" w:rsidTr="00E47ECA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лғы шарттар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520C9D7E" w:rsidR="002B4D89" w:rsidRPr="00EA02D8" w:rsidRDefault="002B4D89" w:rsidP="002B4D8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96485 – </w:t>
            </w:r>
            <w:r w:rsidRPr="00EA02D8">
              <w:rPr>
                <w:bCs/>
                <w:sz w:val="20"/>
                <w:szCs w:val="20"/>
              </w:rPr>
              <w:t>Ғылыми зерттеу әдістері</w:t>
            </w:r>
          </w:p>
        </w:tc>
      </w:tr>
      <w:tr w:rsidR="002B4D89" w:rsidRPr="003F2DC5" w14:paraId="4C1146AC" w14:textId="77777777" w:rsidTr="00E47ECA">
        <w:trPr>
          <w:trHeight w:val="288"/>
        </w:trPr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2B4D89" w:rsidRPr="003F2DC5" w:rsidRDefault="002B4D89" w:rsidP="002B4D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тер</w:t>
            </w:r>
          </w:p>
        </w:tc>
        <w:tc>
          <w:tcPr>
            <w:tcW w:w="8646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77DF24F1" w:rsidR="002B4D89" w:rsidRPr="003F2DC5" w:rsidRDefault="002B4D89" w:rsidP="002B4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90360 – </w:t>
            </w:r>
            <w:r>
              <w:rPr>
                <w:sz w:val="20"/>
                <w:szCs w:val="20"/>
              </w:rPr>
              <w:t>Ғылыми семинар</w:t>
            </w:r>
          </w:p>
        </w:tc>
      </w:tr>
      <w:tr w:rsidR="002B4D89" w:rsidRPr="00FB18EC" w14:paraId="6BE37B1D" w14:textId="77777777" w:rsidTr="00E47ECA">
        <w:tc>
          <w:tcPr>
            <w:tcW w:w="18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2B4D89" w:rsidRPr="00407938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Білім беру ресурстары</w:t>
            </w:r>
          </w:p>
        </w:tc>
        <w:tc>
          <w:tcPr>
            <w:tcW w:w="864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9598D5" w14:textId="77777777" w:rsidR="002B4D89" w:rsidRDefault="002B4D89" w:rsidP="002B4D89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Әдебиеттер: </w:t>
            </w:r>
            <w:r w:rsidRPr="00407938">
              <w:rPr>
                <w:color w:val="000000"/>
                <w:sz w:val="20"/>
                <w:szCs w:val="20"/>
              </w:rPr>
              <w:t xml:space="preserve">негізгі 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, қосымша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7D4E5434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>Graff, G., &amp; Birkenstein, C.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They Say / I Say: The Moves That Matter in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4th ed.). </w:t>
            </w:r>
            <w:r w:rsidRPr="009763A3">
              <w:rPr>
                <w:color w:val="000000"/>
                <w:sz w:val="20"/>
                <w:szCs w:val="20"/>
                <w:lang w:val="en-US"/>
              </w:rPr>
              <w:t>New York: W. W. Norton &amp; Company</w:t>
            </w:r>
            <w:r>
              <w:rPr>
                <w:color w:val="000000"/>
                <w:sz w:val="20"/>
                <w:szCs w:val="20"/>
                <w:lang w:val="en-US"/>
              </w:rPr>
              <w:t>, 2018</w:t>
            </w:r>
          </w:p>
          <w:p w14:paraId="41015AB5" w14:textId="77777777" w:rsidR="004C130A" w:rsidRPr="004A093E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4A093E">
              <w:rPr>
                <w:color w:val="000000"/>
                <w:sz w:val="20"/>
                <w:szCs w:val="20"/>
                <w:lang w:val="en-US"/>
              </w:rPr>
              <w:t>Paul J. Silvia, How to Write a Lot: A Practical Guide to Productive Academic Writing</w:t>
            </w:r>
            <w:r>
              <w:rPr>
                <w:color w:val="000000"/>
                <w:sz w:val="20"/>
                <w:szCs w:val="20"/>
                <w:lang w:val="en-US"/>
              </w:rPr>
              <w:t>, 2024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6C01A97E" w14:textId="77777777" w:rsidR="004C130A" w:rsidRPr="00E06D15" w:rsidRDefault="00000000" w:rsidP="004C130A">
            <w:pPr>
              <w:pStyle w:val="afe"/>
              <w:numPr>
                <w:ilvl w:val="0"/>
                <w:numId w:val="15"/>
              </w:numPr>
              <w:jc w:val="both"/>
              <w:rPr>
                <w:b/>
                <w:bCs/>
                <w:sz w:val="20"/>
                <w:szCs w:val="20"/>
                <w:lang w:val="ru-KZ"/>
              </w:rPr>
            </w:pPr>
            <w:hyperlink r:id="rId10" w:history="1">
              <w:r w:rsidR="004C130A" w:rsidRPr="00E06D15">
                <w:rPr>
                  <w:rStyle w:val="af9"/>
                  <w:sz w:val="20"/>
                  <w:szCs w:val="20"/>
                  <w:lang w:val="en-US"/>
                </w:rPr>
                <w:t>Wendy Laura Belcher</w:t>
              </w:r>
            </w:hyperlink>
            <w:r w:rsidR="004C130A"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Writing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Your Journal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Article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in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Twelve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Weeks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: A Guide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to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Academic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Publishing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Success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(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second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 xml:space="preserve"> </w:t>
            </w:r>
            <w:proofErr w:type="spellStart"/>
            <w:r w:rsidR="004C130A" w:rsidRPr="00E06D15">
              <w:rPr>
                <w:sz w:val="20"/>
                <w:szCs w:val="20"/>
                <w:lang w:val="ru-KZ"/>
              </w:rPr>
              <w:t>edition</w:t>
            </w:r>
            <w:proofErr w:type="spellEnd"/>
            <w:r w:rsidR="004C130A" w:rsidRPr="00E06D15">
              <w:rPr>
                <w:sz w:val="20"/>
                <w:szCs w:val="20"/>
                <w:lang w:val="ru-KZ"/>
              </w:rPr>
              <w:t>), 2019</w:t>
            </w:r>
          </w:p>
          <w:p w14:paraId="16D03B84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Silvia, P.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How to Write a Lot: A Practical Guide to Productive Academic Writing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2nd ed.). </w:t>
            </w:r>
            <w:r w:rsidRPr="00FB18EC">
              <w:rPr>
                <w:color w:val="000000"/>
                <w:sz w:val="20"/>
                <w:szCs w:val="20"/>
              </w:rPr>
              <w:t>Washington, DC: American Psychological Association</w:t>
            </w:r>
            <w:r>
              <w:rPr>
                <w:color w:val="000000"/>
                <w:sz w:val="20"/>
                <w:szCs w:val="20"/>
                <w:lang w:val="en-US"/>
              </w:rPr>
              <w:t>, 2019</w:t>
            </w:r>
          </w:p>
          <w:p w14:paraId="4D87EA6E" w14:textId="77777777" w:rsidR="004C130A" w:rsidRPr="00FB18EC" w:rsidRDefault="004C130A" w:rsidP="004C130A">
            <w:pPr>
              <w:pStyle w:val="afe"/>
              <w:numPr>
                <w:ilvl w:val="0"/>
                <w:numId w:val="15"/>
              </w:numPr>
              <w:jc w:val="both"/>
              <w:rPr>
                <w:sz w:val="20"/>
                <w:szCs w:val="20"/>
                <w:lang w:val="kk-KZ"/>
              </w:rPr>
            </w:pPr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Williams, J. M., &amp; </w:t>
            </w:r>
            <w:proofErr w:type="spellStart"/>
            <w:r w:rsidRPr="00FB18EC">
              <w:rPr>
                <w:color w:val="000000"/>
                <w:sz w:val="20"/>
                <w:szCs w:val="20"/>
                <w:lang w:val="en-US"/>
              </w:rPr>
              <w:t>Bizup</w:t>
            </w:r>
            <w:proofErr w:type="spellEnd"/>
            <w:r w:rsidRPr="00FB18EC">
              <w:rPr>
                <w:color w:val="000000"/>
                <w:sz w:val="20"/>
                <w:szCs w:val="20"/>
                <w:lang w:val="en-US"/>
              </w:rPr>
              <w:t xml:space="preserve">, J. </w:t>
            </w:r>
            <w:r w:rsidRPr="00E06D15">
              <w:rPr>
                <w:color w:val="000000"/>
                <w:sz w:val="20"/>
                <w:szCs w:val="20"/>
                <w:lang w:val="en-US"/>
              </w:rPr>
              <w:t>Style: Lessons in Clarity and Grace</w:t>
            </w:r>
            <w:r w:rsidRPr="002F7584">
              <w:rPr>
                <w:color w:val="000000"/>
                <w:sz w:val="20"/>
                <w:szCs w:val="20"/>
                <w:lang w:val="en-US"/>
              </w:rPr>
              <w:t xml:space="preserve"> (12th ed.). </w:t>
            </w:r>
            <w:r w:rsidRPr="00FB18EC">
              <w:rPr>
                <w:color w:val="000000"/>
                <w:sz w:val="20"/>
                <w:szCs w:val="20"/>
              </w:rPr>
              <w:t>New York: Pearson</w:t>
            </w:r>
            <w:r>
              <w:rPr>
                <w:color w:val="000000"/>
                <w:sz w:val="20"/>
                <w:szCs w:val="20"/>
                <w:lang w:val="en-US"/>
              </w:rPr>
              <w:t>, 2017</w:t>
            </w:r>
          </w:p>
          <w:p w14:paraId="3EF5D5C2" w14:textId="1CC804FE" w:rsidR="002B4D89" w:rsidRPr="00407938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 инфрақұрылымы</w:t>
            </w:r>
          </w:p>
          <w:p w14:paraId="24604952" w14:textId="77777777" w:rsidR="002B4D89" w:rsidRPr="00B35113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№12 бизнес-инкубатор</w:t>
            </w:r>
          </w:p>
          <w:p w14:paraId="1CE9A077" w14:textId="3A3E384F" w:rsidR="002B4D89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Зертхана</w:t>
            </w:r>
            <w:r w:rsidR="00F761FD">
              <w:rPr>
                <w:sz w:val="20"/>
                <w:szCs w:val="20"/>
                <w:lang w:val="kk-KZ" w:eastAsia="ru-RU"/>
              </w:rPr>
              <w:t>лық кабинет</w:t>
            </w:r>
            <w:r>
              <w:rPr>
                <w:sz w:val="20"/>
                <w:szCs w:val="20"/>
                <w:lang w:eastAsia="ru-RU"/>
              </w:rPr>
              <w:t xml:space="preserve"> 51</w:t>
            </w:r>
            <w:r w:rsidR="004A0B27">
              <w:rPr>
                <w:sz w:val="20"/>
                <w:szCs w:val="20"/>
                <w:lang w:val="en-US" w:eastAsia="ru-RU"/>
              </w:rPr>
              <w:t>4</w:t>
            </w:r>
          </w:p>
          <w:p w14:paraId="49BDA842" w14:textId="77777777" w:rsidR="002B4D89" w:rsidRPr="0004134D" w:rsidRDefault="002B4D89" w:rsidP="002B4D89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Зертханалық кабинет 323</w:t>
            </w:r>
          </w:p>
          <w:p w14:paraId="3BFE465B" w14:textId="1052438B" w:rsidR="002B4D89" w:rsidRPr="00407938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Кәсіби ғылыми мәліметтер базасы</w:t>
            </w:r>
          </w:p>
          <w:p w14:paraId="1AABE322" w14:textId="77777777" w:rsidR="002B4D89" w:rsidRPr="00B35113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4F3551BD" w14:textId="77777777" w:rsidR="002B4D89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2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4B8D96F4" w14:textId="77777777" w:rsidR="002B4D89" w:rsidRDefault="002B4D89" w:rsidP="002B4D89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6BE47A55" w14:textId="3200D859" w:rsidR="002B4D89" w:rsidRDefault="002B4D89" w:rsidP="002B4D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 ресурстары</w:t>
            </w:r>
          </w:p>
          <w:p w14:paraId="246169A0" w14:textId="183BF2E8" w:rsidR="002B4D89" w:rsidRDefault="00000000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4" w:anchor="overview" w:history="1">
              <w:r w:rsidR="002B4D89" w:rsidRPr="00C140B9">
                <w:rPr>
                  <w:rStyle w:val="af9"/>
                  <w:sz w:val="20"/>
                  <w:szCs w:val="20"/>
                  <w:lang w:val="en-US"/>
                </w:rPr>
                <w:t>https://www.udemy.com/course/how-to-write-a-successful-research-paper-academic-writing/learn/lecture/13635782#overview</w:t>
              </w:r>
            </w:hyperlink>
          </w:p>
          <w:p w14:paraId="1ABB09F0" w14:textId="0ACB0907" w:rsidR="002B4D89" w:rsidRDefault="00000000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hyperlink r:id="rId15" w:history="1">
              <w:r w:rsidR="002B4D89" w:rsidRPr="00C140B9">
                <w:rPr>
                  <w:rStyle w:val="af9"/>
                  <w:sz w:val="20"/>
                  <w:szCs w:val="20"/>
                  <w:lang w:val="en-US"/>
                </w:rPr>
                <w:t>https://www.coursera.org/specializations/academic-english</w:t>
              </w:r>
            </w:hyperlink>
          </w:p>
          <w:p w14:paraId="0AE907AF" w14:textId="2F9737E6" w:rsidR="002B4D89" w:rsidRPr="00FB18EC" w:rsidRDefault="002B4D89" w:rsidP="002B4D89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en-US"/>
              </w:rPr>
            </w:pPr>
            <w:r w:rsidRPr="00EA02D8">
              <w:rPr>
                <w:sz w:val="20"/>
                <w:szCs w:val="20"/>
                <w:lang w:val="en-US"/>
              </w:rPr>
              <w:t>https://www.futurelearn.com/courses/academic-writing-for-learners-of-english</w:t>
            </w:r>
          </w:p>
          <w:p w14:paraId="30BA8672" w14:textId="1DF89281" w:rsidR="002B4D89" w:rsidRPr="00FB18EC" w:rsidRDefault="002B4D89" w:rsidP="002B4D89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ғдарламалық қамтамасыз ету</w:t>
            </w:r>
          </w:p>
          <w:p w14:paraId="087040C9" w14:textId="77777777" w:rsid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Microsoft Word</w:t>
            </w:r>
          </w:p>
          <w:p w14:paraId="557207DB" w14:textId="77777777" w:rsid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 xml:space="preserve">Adobe Acrobat </w:t>
            </w:r>
            <w:r>
              <w:rPr>
                <w:color w:val="000000"/>
                <w:sz w:val="20"/>
                <w:szCs w:val="20"/>
                <w:lang w:val="en-US"/>
              </w:rPr>
              <w:t>Reader</w:t>
            </w:r>
          </w:p>
          <w:p w14:paraId="4BB2C2E8" w14:textId="77777777" w:rsidR="004C130A" w:rsidRP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663684">
              <w:rPr>
                <w:color w:val="000000"/>
                <w:sz w:val="20"/>
                <w:szCs w:val="20"/>
                <w:lang w:val="en-US"/>
              </w:rPr>
              <w:t>Grammarly</w:t>
            </w:r>
          </w:p>
          <w:p w14:paraId="56112C75" w14:textId="76B9A9C4" w:rsidR="002B4D89" w:rsidRPr="004C130A" w:rsidRDefault="004C130A" w:rsidP="004C130A">
            <w:pPr>
              <w:pStyle w:val="afe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6" w:firstLine="0"/>
              <w:rPr>
                <w:color w:val="000000"/>
                <w:sz w:val="20"/>
                <w:szCs w:val="20"/>
                <w:lang w:val="en-US"/>
              </w:rPr>
            </w:pPr>
            <w:r w:rsidRPr="004C130A">
              <w:rPr>
                <w:color w:val="000000"/>
                <w:sz w:val="20"/>
                <w:szCs w:val="20"/>
                <w:lang w:val="en-US"/>
              </w:rPr>
              <w:t>Microsoft Equation</w:t>
            </w:r>
          </w:p>
        </w:tc>
      </w:tr>
    </w:tbl>
    <w:p w14:paraId="10F6F5FC" w14:textId="728AC2A2" w:rsidR="00A02A85" w:rsidRPr="00FB18EC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993"/>
        <w:gridCol w:w="141"/>
        <w:gridCol w:w="1134"/>
        <w:gridCol w:w="1843"/>
        <w:gridCol w:w="3260"/>
        <w:gridCol w:w="2268"/>
      </w:tblGrid>
      <w:tr w:rsidR="00A02A85" w:rsidRPr="003F2DC5" w14:paraId="44667642" w14:textId="77777777" w:rsidTr="002C3232">
        <w:trPr>
          <w:trHeight w:val="1692"/>
        </w:trPr>
        <w:tc>
          <w:tcPr>
            <w:tcW w:w="184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>Пәннің академиялық саясаты</w:t>
            </w:r>
          </w:p>
        </w:tc>
        <w:tc>
          <w:tcPr>
            <w:tcW w:w="864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223F84" w14:textId="77777777" w:rsidR="002C3232" w:rsidRDefault="002C3232" w:rsidP="002C3232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4CEB9DD1" w14:textId="77777777" w:rsidR="002C3232" w:rsidRDefault="002C3232" w:rsidP="002C3232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 xml:space="preserve">Құжаттар Univer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>Ж басты бетінде қолжетімді.</w:t>
            </w:r>
          </w:p>
          <w:p w14:paraId="0612463A" w14:textId="77777777" w:rsidR="002C3232" w:rsidRPr="00AD23BE" w:rsidRDefault="002C3232" w:rsidP="002C3232">
            <w:pPr>
              <w:jc w:val="both"/>
              <w:rPr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 xml:space="preserve">Ғылым мен білімнің интеграциясы. </w:t>
            </w:r>
            <w:r w:rsidRPr="001141CC">
              <w:rPr>
                <w:sz w:val="20"/>
                <w:szCs w:val="20"/>
              </w:rPr>
              <w:t xml:space="preserve">Студенттердің, магистранттардың және докторанттардың ғылыми-зерттеу жұмысы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r w:rsidRPr="001141CC">
              <w:rPr>
                <w:sz w:val="20"/>
                <w:szCs w:val="20"/>
              </w:rPr>
              <w:t>оқу үдерісін</w:t>
            </w:r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тереңде</w:t>
            </w:r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>. Ол тікелей кафедраларда, зертханаларда, университеттің ғылыми және жобалау бөлімшелерінде, студенттік ғылыми-техникалық бірлестіктер</w:t>
            </w:r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ұйымдастырылады. Білім берудің барлық деңгейлеріндегі білім алушылардың өзіндік жұмысы заманауи ғылыми-зерттеу және ақпараттық технологияларды қолдана отырып, жаңа білім алу негізінде зерттеу дағдылары мен құзыреттіліктерін дамытуға бағытталған. Зерттеу университетінің оқытушысы </w:t>
            </w:r>
            <w:r>
              <w:rPr>
                <w:sz w:val="20"/>
                <w:szCs w:val="20"/>
                <w:lang w:val="kk-KZ"/>
              </w:rPr>
              <w:t>ғ</w:t>
            </w:r>
            <w:r w:rsidRPr="001141CC">
              <w:rPr>
                <w:sz w:val="20"/>
                <w:szCs w:val="20"/>
              </w:rPr>
              <w:t>ылыми</w:t>
            </w:r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қызмет</w:t>
            </w:r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нәтижелерін дәрістер мен семинарлық (практикалық) сабақтар, </w:t>
            </w:r>
            <w:r>
              <w:rPr>
                <w:sz w:val="20"/>
                <w:szCs w:val="20"/>
                <w:lang w:val="kk-KZ"/>
              </w:rPr>
              <w:t>з</w:t>
            </w:r>
            <w:r w:rsidRPr="001141CC">
              <w:rPr>
                <w:sz w:val="20"/>
                <w:szCs w:val="20"/>
              </w:rPr>
              <w:t>ертханалық сабақтар тақырыбын</w:t>
            </w:r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Pr="001141CC">
              <w:rPr>
                <w:sz w:val="20"/>
                <w:szCs w:val="20"/>
              </w:rPr>
              <w:t>силлабуста</w:t>
            </w:r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көрініс табатын және оқу сабақтары мен тапсырмалар тақырыптарының өзектілігіне жауап беретін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тапсырмаларына біріктіреді.</w:t>
            </w:r>
          </w:p>
          <w:p w14:paraId="061CD6BF" w14:textId="77777777" w:rsidR="002C3232" w:rsidRDefault="002C3232" w:rsidP="002C3232">
            <w:pPr>
              <w:jc w:val="both"/>
              <w:rPr>
                <w:b/>
                <w:bCs/>
                <w:sz w:val="20"/>
                <w:szCs w:val="20"/>
              </w:rPr>
            </w:pPr>
            <w:r w:rsidRPr="001141CC">
              <w:rPr>
                <w:b/>
                <w:bCs/>
                <w:sz w:val="20"/>
                <w:szCs w:val="20"/>
              </w:rPr>
              <w:t>Сабаққа қатысу</w:t>
            </w:r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r w:rsidRPr="001141CC">
              <w:rPr>
                <w:sz w:val="20"/>
                <w:szCs w:val="20"/>
              </w:rPr>
              <w:t xml:space="preserve">Әр тапсырманың мерзімі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мазмұнын іске асыру күнтізбесінде (кестесінде) көрсетілген. Мерзімдерді сақтамау </w:t>
            </w:r>
            <w:r>
              <w:rPr>
                <w:sz w:val="20"/>
                <w:szCs w:val="20"/>
                <w:lang w:val="kk-KZ"/>
              </w:rPr>
              <w:t>балда</w:t>
            </w:r>
            <w:r w:rsidRPr="001141CC">
              <w:rPr>
                <w:sz w:val="20"/>
                <w:szCs w:val="20"/>
              </w:rPr>
              <w:t>рдың жоғалуына әкеледі.</w:t>
            </w:r>
          </w:p>
          <w:p w14:paraId="1B670F4B" w14:textId="77777777" w:rsidR="002C3232" w:rsidRPr="00AD23BE" w:rsidRDefault="002C3232" w:rsidP="002C3232">
            <w:pPr>
              <w:jc w:val="both"/>
              <w:rPr>
                <w:rStyle w:val="af9"/>
                <w:b/>
                <w:bCs/>
                <w:sz w:val="20"/>
                <w:szCs w:val="20"/>
                <w:lang w:val="kk-KZ"/>
              </w:rPr>
            </w:pPr>
            <w:r w:rsidRPr="00B845E9">
              <w:rPr>
                <w:rStyle w:val="af9"/>
                <w:b/>
                <w:bCs/>
                <w:sz w:val="20"/>
                <w:szCs w:val="20"/>
              </w:rPr>
              <w:t xml:space="preserve">Академиялық адалдық. </w:t>
            </w:r>
            <w:r w:rsidRPr="00B845E9">
              <w:rPr>
                <w:rStyle w:val="af9"/>
                <w:sz w:val="20"/>
                <w:szCs w:val="20"/>
              </w:rPr>
              <w:t xml:space="preserve">Практикалық/зертханалық сабақтар, </w:t>
            </w:r>
            <w:r>
              <w:rPr>
                <w:rStyle w:val="af9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f9"/>
                <w:sz w:val="20"/>
                <w:szCs w:val="20"/>
              </w:rPr>
              <w:t xml:space="preserve"> білім алушының дербестігін, сыни ойлауын, шығармашылығын дамытады. Плагиат, жалғандық, </w:t>
            </w:r>
            <w:r>
              <w:rPr>
                <w:rStyle w:val="af9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f9"/>
                <w:sz w:val="20"/>
                <w:szCs w:val="20"/>
              </w:rPr>
              <w:t xml:space="preserve"> пайдалану, тапсырмаларды орындаудың барлық кезеңдерінде 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көшіруге </w:t>
            </w:r>
            <w:r w:rsidRPr="00B845E9">
              <w:rPr>
                <w:rStyle w:val="af9"/>
                <w:sz w:val="20"/>
                <w:szCs w:val="20"/>
              </w:rPr>
              <w:t>жол берілмейді.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f9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f9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f9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f9"/>
                <w:sz w:val="20"/>
                <w:szCs w:val="20"/>
                <w:lang w:val="kk-KZ"/>
              </w:rPr>
              <w:t>регламенттеледі.</w:t>
            </w:r>
          </w:p>
          <w:p w14:paraId="5BC262AC" w14:textId="77777777" w:rsidR="002C3232" w:rsidRPr="00421B33" w:rsidRDefault="002C3232" w:rsidP="002C3232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 xml:space="preserve">арлық адамдар құрдастары мен курстастарының қолдауы мен достығына </w:t>
            </w:r>
            <w:r w:rsidRPr="00421B33">
              <w:rPr>
                <w:sz w:val="20"/>
                <w:szCs w:val="20"/>
                <w:lang w:val="kk-KZ"/>
              </w:rPr>
              <w:lastRenderedPageBreak/>
              <w:t>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0762D955" w14:textId="6C716825" w:rsidR="00A02A85" w:rsidRDefault="00B727B9" w:rsidP="002159D8">
            <w:pPr>
              <w:jc w:val="both"/>
              <w:rPr>
                <w:i/>
                <w:sz w:val="20"/>
                <w:szCs w:val="20"/>
              </w:rPr>
            </w:pPr>
            <w:r w:rsidRPr="00753C90">
              <w:rPr>
                <w:sz w:val="20"/>
                <w:szCs w:val="20"/>
              </w:rPr>
              <w:t xml:space="preserve">Барлық студенттер, әсіресе мүмкіндігі шектеулі жандар </w:t>
            </w:r>
            <w:hyperlink r:id="rId16">
              <w:r w:rsidR="00EA02D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 xml:space="preserve">vladislav.karyukin@gmail.com мекенжайы бойынша кеңестік көмек ала алады </w:t>
              </w:r>
            </w:hyperlink>
            <w:r w:rsidR="00EA02D8">
              <w:rPr>
                <w:color w:val="000000"/>
                <w:sz w:val="20"/>
                <w:szCs w:val="20"/>
                <w:lang w:val="kk-KZ" w:eastAsia="ru-RU"/>
              </w:rPr>
              <w:t>.</w:t>
            </w:r>
            <w:r w:rsidR="00EA02D8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EA02D8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немесе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2B4D89">
              <w:rPr>
                <w:iCs/>
                <w:sz w:val="20"/>
                <w:szCs w:val="20"/>
                <w:lang w:val="kk-KZ"/>
              </w:rPr>
              <w:t xml:space="preserve">MS-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те бейне қоңырау </w:t>
            </w:r>
            <w:r w:rsidR="00A02A85" w:rsidRPr="00753C90">
              <w:rPr>
                <w:iCs/>
                <w:sz w:val="20"/>
                <w:szCs w:val="20"/>
              </w:rPr>
              <w:t xml:space="preserve">арқылы </w:t>
            </w:r>
          </w:p>
          <w:p w14:paraId="62B13C62" w14:textId="55DC479D" w:rsidR="007A68F5" w:rsidRPr="002C3232" w:rsidRDefault="00000000" w:rsidP="002159D8">
            <w:pPr>
              <w:jc w:val="both"/>
              <w:rPr>
                <w:sz w:val="20"/>
                <w:szCs w:val="20"/>
                <w:lang w:val="kk-KZ"/>
              </w:rPr>
            </w:pPr>
            <w:hyperlink r:id="rId17" w:history="1">
              <w:r w:rsidR="00FD332B" w:rsidRPr="00FD332B">
                <w:rPr>
                  <w:rStyle w:val="af9"/>
                  <w:sz w:val="20"/>
                  <w:szCs w:val="20"/>
                </w:rPr>
                <w:t>https://teams.microsoft.com/l/channel/19%3A_42fC1nQCLdFAtfzN6R1W4TyVYgK73JB7v28vsM3UXI1%40thread.tac v2/General?groupId=b33ff6a6-ecd6-4d29-8c1d-beea8ead7e0d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ОҚЫТУ, ОҚУ ЖӘНЕ БАҒАЛАУ ТУРАЛЫ АҚПАРАТ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Ұпайлық рейтинг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оқу жетістіктерін бағалаудың әріптік жүйесі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Бағалау әдістері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Бағ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Сандық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Ұпайлар,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 мазмұны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Дәстүрлі жүйе бойынша бағалау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29F6118" w14:textId="77777777" w:rsidR="002C3232" w:rsidRPr="00430635" w:rsidRDefault="002C3232" w:rsidP="002C3232">
            <w:pPr>
              <w:jc w:val="both"/>
              <w:rPr>
                <w:bCs/>
                <w:sz w:val="16"/>
                <w:szCs w:val="16"/>
                <w:lang w:val="kk-KZ"/>
              </w:rPr>
            </w:pPr>
            <w:r w:rsidRPr="00362E3D">
              <w:rPr>
                <w:b/>
                <w:sz w:val="16"/>
                <w:szCs w:val="16"/>
              </w:rPr>
              <w:t>Критериалды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әзірленген критерийлер негізінде оқытудың нақты қол жеткізілген нәтижелерін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күтілетін нәтижелерімен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процесі. Формативті және жиынтық бағалауға негізделген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075CA406" w14:textId="77777777" w:rsidR="002C3232" w:rsidRPr="00430635" w:rsidRDefault="002C3232" w:rsidP="002C3232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1B6B1776" w14:textId="080D268A" w:rsidR="00665FD2" w:rsidRPr="0034309A" w:rsidRDefault="002C3232" w:rsidP="002C3232">
            <w:pPr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r w:rsidRPr="000F5866">
              <w:rPr>
                <w:bCs/>
                <w:sz w:val="16"/>
                <w:szCs w:val="16"/>
              </w:rPr>
              <w:t>Оқу нәтижелері бағаланады</w:t>
            </w:r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А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2929CC4" w:rsidR="000E3AA2" w:rsidRPr="002C3232" w:rsidRDefault="002C3232" w:rsidP="00753B50">
            <w:pPr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Жақсы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Б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.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Қалыптастырушы және жиынтық бағалау</w:t>
            </w:r>
          </w:p>
          <w:p w14:paraId="56FD8E95" w14:textId="4C3D8C5D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4EC54471" w:rsidR="008F34B8" w:rsidRPr="00F553C1" w:rsidRDefault="008F34B8" w:rsidP="00EA02D8">
            <w:pPr>
              <w:jc w:val="both"/>
              <w:rPr>
                <w:b/>
                <w:bCs/>
                <w:sz w:val="16"/>
                <w:szCs w:val="16"/>
              </w:rPr>
            </w:pPr>
            <w:r w:rsidRPr="00F553C1">
              <w:rPr>
                <w:b/>
                <w:bCs/>
                <w:sz w:val="16"/>
                <w:szCs w:val="16"/>
              </w:rPr>
              <w:t>Ұпай % мазмұны</w:t>
            </w:r>
          </w:p>
        </w:tc>
      </w:tr>
      <w:tr w:rsidR="008F34B8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04D4BCA0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Дәрістегі белсенділік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0419DFC3" w:rsidR="008F34B8" w:rsidRPr="00EA02D8" w:rsidRDefault="008F34B8" w:rsidP="008F34B8">
            <w:pPr>
              <w:jc w:val="both"/>
              <w:rPr>
                <w:sz w:val="16"/>
                <w:szCs w:val="16"/>
              </w:rPr>
            </w:pPr>
            <w:r w:rsidRPr="00EA02D8">
              <w:rPr>
                <w:sz w:val="16"/>
                <w:szCs w:val="16"/>
              </w:rPr>
              <w:t>5</w:t>
            </w:r>
          </w:p>
        </w:tc>
      </w:tr>
      <w:tr w:rsidR="008F34B8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7054EF68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Практикалық сабақтарда жұмыс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10C855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20</w:t>
            </w:r>
          </w:p>
        </w:tc>
      </w:tr>
      <w:tr w:rsidR="008F34B8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.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Қанағаттанарлық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05716C36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Өзіндік жұмыс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617034EA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</w:rPr>
              <w:t>2</w:t>
            </w:r>
            <w:r w:rsidRPr="00EA02D8">
              <w:rPr>
                <w:sz w:val="16"/>
                <w:szCs w:val="16"/>
                <w:lang w:val="kk-KZ"/>
              </w:rPr>
              <w:t>5</w:t>
            </w:r>
          </w:p>
        </w:tc>
      </w:tr>
      <w:tr w:rsidR="008F34B8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144AF573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Жобалық және шығармашылық әрекеттер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6CDF2A19" w:rsidR="008F34B8" w:rsidRPr="00EA02D8" w:rsidRDefault="008F34B8" w:rsidP="008F34B8">
            <w:pPr>
              <w:jc w:val="both"/>
              <w:rPr>
                <w:sz w:val="16"/>
                <w:szCs w:val="16"/>
                <w:lang w:val="kk-KZ"/>
              </w:rPr>
            </w:pPr>
            <w:r w:rsidRPr="00EA02D8">
              <w:rPr>
                <w:sz w:val="16"/>
                <w:szCs w:val="16"/>
                <w:lang w:val="kk-KZ"/>
              </w:rPr>
              <w:t>10</w:t>
            </w:r>
          </w:p>
        </w:tc>
      </w:tr>
      <w:tr w:rsidR="008F34B8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8F34B8" w:rsidRPr="003D0334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8F34B8" w:rsidRPr="003D0334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75EA4F13" w:rsidR="008F34B8" w:rsidRPr="00D36E98" w:rsidRDefault="00CC707B" w:rsidP="008F34B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Қорытынды бағалау (емтихан)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1EC4655A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>40</w:t>
            </w:r>
          </w:p>
        </w:tc>
      </w:tr>
      <w:tr w:rsidR="00F00688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.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F00688" w:rsidRPr="003D0334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0DCB9D77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>БАРЛЫҒЫ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E6FF22F" w:rsidR="00F00688" w:rsidRPr="00122EF2" w:rsidRDefault="00F00688" w:rsidP="008F34B8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>100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Қанағаттанарлықсыз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Ф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36AA94B2" w14:textId="77777777" w:rsidR="005F3770" w:rsidRDefault="005F3770" w:rsidP="005F3770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урс мазмұнын жүзеге асыруға арналған күнтізбе (кесте). Оқыту және оқу әдістері.</w:t>
            </w:r>
          </w:p>
          <w:p w14:paraId="49645523" w14:textId="1845F762" w:rsidR="008F34B8" w:rsidRPr="00A9530A" w:rsidRDefault="008F34B8" w:rsidP="005F3770">
            <w:pPr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1159"/>
        <w:gridCol w:w="7768"/>
        <w:gridCol w:w="855"/>
        <w:gridCol w:w="727"/>
      </w:tblGrid>
      <w:tr w:rsidR="005F3770" w:rsidRPr="003F2DC5" w14:paraId="70D56BBA" w14:textId="77777777" w:rsidTr="009F27B0">
        <w:tc>
          <w:tcPr>
            <w:tcW w:w="1159" w:type="dxa"/>
          </w:tcPr>
          <w:p w14:paraId="492C7304" w14:textId="39ACE29A" w:rsidR="005F3770" w:rsidRPr="00261793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пта</w:t>
            </w:r>
          </w:p>
        </w:tc>
        <w:tc>
          <w:tcPr>
            <w:tcW w:w="7768" w:type="dxa"/>
          </w:tcPr>
          <w:p w14:paraId="49454947" w14:textId="387DFF78" w:rsidR="005F3770" w:rsidRPr="00261793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ақырып атауы</w:t>
            </w:r>
          </w:p>
        </w:tc>
        <w:tc>
          <w:tcPr>
            <w:tcW w:w="855" w:type="dxa"/>
          </w:tcPr>
          <w:p w14:paraId="0219070F" w14:textId="54BE6A0C" w:rsidR="005F3770" w:rsidRPr="00261793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ғат саны</w:t>
            </w:r>
          </w:p>
        </w:tc>
        <w:tc>
          <w:tcPr>
            <w:tcW w:w="727" w:type="dxa"/>
          </w:tcPr>
          <w:p w14:paraId="27F724D4" w14:textId="77777777" w:rsidR="005F3770" w:rsidRDefault="005F3770" w:rsidP="005F3770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7D819F9E" w14:textId="4F4CA405" w:rsidR="005F3770" w:rsidRPr="00261793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ұпай</w:t>
            </w:r>
          </w:p>
        </w:tc>
      </w:tr>
      <w:tr w:rsidR="005F3770" w:rsidRPr="003F2DC5" w14:paraId="352B8DBD" w14:textId="77777777" w:rsidTr="002159D8">
        <w:tc>
          <w:tcPr>
            <w:tcW w:w="10509" w:type="dxa"/>
            <w:gridSpan w:val="4"/>
          </w:tcPr>
          <w:p w14:paraId="576E1514" w14:textId="119F9307" w:rsidR="005F3770" w:rsidRPr="00EA02D8" w:rsidRDefault="005F3770" w:rsidP="005F3770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Академиялық жазуға кіріспе</w:t>
            </w:r>
          </w:p>
        </w:tc>
      </w:tr>
      <w:tr w:rsidR="005F3770" w:rsidRPr="003F2DC5" w14:paraId="6B5B5ABE" w14:textId="77777777" w:rsidTr="009F27B0">
        <w:tc>
          <w:tcPr>
            <w:tcW w:w="1159" w:type="dxa"/>
          </w:tcPr>
          <w:p w14:paraId="1B8B8D5A" w14:textId="4BC9215F" w:rsidR="005F3770" w:rsidRPr="00EA02D8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68" w:type="dxa"/>
          </w:tcPr>
          <w:p w14:paraId="34E2664F" w14:textId="03748AA1" w:rsidR="005F3770" w:rsidRPr="008C07FC" w:rsidRDefault="005F3770" w:rsidP="005F3770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С </w:t>
            </w:r>
            <w:r w:rsidRPr="003F2DC5"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</w:rPr>
              <w:t>Академиялық жазуға кіріспе, оның негізгі белгілері және басқа жазу түрлерінен айырмашылығы туралы түсінік</w:t>
            </w:r>
          </w:p>
        </w:tc>
        <w:tc>
          <w:tcPr>
            <w:tcW w:w="855" w:type="dxa"/>
          </w:tcPr>
          <w:p w14:paraId="6C7BAA4E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4168B9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6FD8733" w14:textId="77777777" w:rsidTr="009F27B0">
        <w:tc>
          <w:tcPr>
            <w:tcW w:w="1159" w:type="dxa"/>
          </w:tcPr>
          <w:p w14:paraId="005973C5" w14:textId="7E1218B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68" w:type="dxa"/>
          </w:tcPr>
          <w:p w14:paraId="02BB0B96" w14:textId="15362AA5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41FA9">
              <w:rPr>
                <w:b/>
                <w:sz w:val="20"/>
                <w:szCs w:val="20"/>
              </w:rPr>
              <w:t xml:space="preserve"> 2.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 xml:space="preserve"> </w:t>
            </w:r>
            <w:r w:rsidRPr="00641FA9">
              <w:rPr>
                <w:sz w:val="20"/>
                <w:szCs w:val="20"/>
              </w:rPr>
              <w:t>Ғылыми мақаланың негізгі құрылымдық компоненттерін зерттеу</w:t>
            </w:r>
          </w:p>
        </w:tc>
        <w:tc>
          <w:tcPr>
            <w:tcW w:w="855" w:type="dxa"/>
          </w:tcPr>
          <w:p w14:paraId="5CB823C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F40760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02DB181" w14:textId="77777777" w:rsidTr="009F27B0">
        <w:tc>
          <w:tcPr>
            <w:tcW w:w="1159" w:type="dxa"/>
          </w:tcPr>
          <w:p w14:paraId="641D2C32" w14:textId="1F3E3CA9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68" w:type="dxa"/>
          </w:tcPr>
          <w:p w14:paraId="4E356F47" w14:textId="252FD770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41FA9"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641FA9">
              <w:rPr>
                <w:b/>
                <w:sz w:val="20"/>
                <w:szCs w:val="20"/>
              </w:rPr>
              <w:t xml:space="preserve"> 3. </w:t>
            </w:r>
            <w:r w:rsidRPr="00641FA9">
              <w:rPr>
                <w:sz w:val="20"/>
                <w:szCs w:val="20"/>
              </w:rPr>
              <w:t>Тақырыпты тұжырымдау және ғылыми мәселені қою процесін сипаттау</w:t>
            </w:r>
          </w:p>
        </w:tc>
        <w:tc>
          <w:tcPr>
            <w:tcW w:w="855" w:type="dxa"/>
          </w:tcPr>
          <w:p w14:paraId="72FACCF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1A95CED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39F94F37" w14:textId="77777777" w:rsidTr="009F27B0">
        <w:tc>
          <w:tcPr>
            <w:tcW w:w="1159" w:type="dxa"/>
          </w:tcPr>
          <w:p w14:paraId="7E9EF096" w14:textId="31A9D053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68" w:type="dxa"/>
          </w:tcPr>
          <w:p w14:paraId="32809E2F" w14:textId="1E1C2C49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СС </w:t>
            </w:r>
            <w:r w:rsidRPr="00697944">
              <w:rPr>
                <w:b/>
                <w:sz w:val="20"/>
                <w:szCs w:val="20"/>
              </w:rPr>
              <w:t>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</w:rPr>
              <w:t xml:space="preserve">Ғылыми дереккөздерді іздеу және </w:t>
            </w:r>
            <w:r w:rsidRPr="002B4D89">
              <w:rPr>
                <w:sz w:val="20"/>
                <w:szCs w:val="20"/>
              </w:rPr>
              <w:t>Қатысты бөлім құру</w:t>
            </w:r>
            <w:r w:rsidRPr="00641FA9">
              <w:rPr>
                <w:sz w:val="20"/>
                <w:szCs w:val="20"/>
              </w:rPr>
              <w:t xml:space="preserve"> </w:t>
            </w:r>
            <w:r w:rsidRPr="002B4D89">
              <w:rPr>
                <w:sz w:val="20"/>
                <w:szCs w:val="20"/>
              </w:rPr>
              <w:t>жұмыс істейді</w:t>
            </w:r>
            <w:r w:rsidRPr="00641FA9">
              <w:rPr>
                <w:sz w:val="20"/>
                <w:szCs w:val="20"/>
              </w:rPr>
              <w:t xml:space="preserve"> </w:t>
            </w:r>
            <w:r w:rsidRPr="00641FA9">
              <w:rPr>
                <w:sz w:val="20"/>
                <w:szCs w:val="20"/>
                <w:lang w:val="kk-KZ"/>
              </w:rPr>
              <w:t>ғылыми мақала</w:t>
            </w:r>
          </w:p>
        </w:tc>
        <w:tc>
          <w:tcPr>
            <w:tcW w:w="855" w:type="dxa"/>
          </w:tcPr>
          <w:p w14:paraId="0B4135F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FBEE8E4" w14:textId="04B7F375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0744C9EF" w14:textId="77777777" w:rsidTr="009F27B0">
        <w:tc>
          <w:tcPr>
            <w:tcW w:w="1159" w:type="dxa"/>
            <w:vMerge w:val="restart"/>
          </w:tcPr>
          <w:p w14:paraId="6107F163" w14:textId="5AA9CB14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68" w:type="dxa"/>
          </w:tcPr>
          <w:p w14:paraId="08C44DE4" w14:textId="79324159" w:rsidR="005F3770" w:rsidRPr="00641FA9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97944">
              <w:rPr>
                <w:b/>
                <w:sz w:val="20"/>
                <w:szCs w:val="20"/>
              </w:rPr>
              <w:t xml:space="preserve">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Pr="005F3770">
              <w:rPr>
                <w:sz w:val="20"/>
                <w:szCs w:val="20"/>
              </w:rPr>
              <w:t xml:space="preserve">Дереккөздер үшін </w:t>
            </w:r>
            <w:r w:rsidRPr="00641FA9">
              <w:rPr>
                <w:sz w:val="20"/>
                <w:szCs w:val="20"/>
                <w:lang w:val="kk-KZ"/>
              </w:rPr>
              <w:t xml:space="preserve">әртүрлі дәйексөз ережелері туралы білу </w:t>
            </w:r>
            <w:r w:rsidRPr="00641FA9">
              <w:rPr>
                <w:sz w:val="20"/>
                <w:szCs w:val="20"/>
              </w:rPr>
              <w:t xml:space="preserve">(APA, MLA, Чикаго </w:t>
            </w:r>
            <w:r>
              <w:rPr>
                <w:sz w:val="20"/>
                <w:szCs w:val="20"/>
                <w:lang w:val="kk-KZ"/>
              </w:rPr>
              <w:t>және т.б.</w:t>
            </w:r>
            <w:r w:rsidRPr="00641FA9">
              <w:rPr>
                <w:sz w:val="20"/>
                <w:szCs w:val="20"/>
              </w:rPr>
              <w:t>)</w:t>
            </w:r>
          </w:p>
        </w:tc>
        <w:tc>
          <w:tcPr>
            <w:tcW w:w="855" w:type="dxa"/>
          </w:tcPr>
          <w:p w14:paraId="6DECDF0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3334AFB0" w14:textId="439EF384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F3770" w:rsidRPr="003F2DC5" w14:paraId="1C895DBA" w14:textId="77777777" w:rsidTr="009F27B0">
        <w:trPr>
          <w:trHeight w:val="452"/>
        </w:trPr>
        <w:tc>
          <w:tcPr>
            <w:tcW w:w="1159" w:type="dxa"/>
            <w:vMerge/>
          </w:tcPr>
          <w:p w14:paraId="04727132" w14:textId="77777777" w:rsidR="005F3770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AF0B253" w14:textId="77777777" w:rsidR="005F3770" w:rsidRDefault="005F3770" w:rsidP="005F3770">
            <w:pPr>
              <w:tabs>
                <w:tab w:val="left" w:pos="1276"/>
              </w:tabs>
              <w:jc w:val="both"/>
              <w:rPr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  <w:lang w:val="kk-KZ"/>
              </w:rPr>
              <w:t>1-ОБӨЖ</w:t>
            </w:r>
            <w:r w:rsidRPr="79E482F3">
              <w:rPr>
                <w:b/>
                <w:bCs/>
                <w:sz w:val="20"/>
                <w:szCs w:val="20"/>
              </w:rPr>
              <w:t>. 1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5F3770">
              <w:rPr>
                <w:b/>
                <w:bCs/>
                <w:sz w:val="20"/>
                <w:szCs w:val="20"/>
              </w:rPr>
              <w:t>«</w:t>
            </w:r>
            <w:r w:rsidRPr="00697944">
              <w:rPr>
                <w:sz w:val="20"/>
                <w:szCs w:val="20"/>
              </w:rPr>
              <w:t>Ғылыми мақала жазу үшін тақырыпты таңдау</w:t>
            </w:r>
            <w:r w:rsidRPr="005F3770">
              <w:rPr>
                <w:sz w:val="20"/>
                <w:szCs w:val="20"/>
              </w:rPr>
              <w:t>»</w:t>
            </w:r>
            <w:r w:rsidRPr="00697944">
              <w:rPr>
                <w:sz w:val="20"/>
                <w:szCs w:val="20"/>
              </w:rPr>
              <w:t xml:space="preserve"> </w:t>
            </w:r>
            <w:r w:rsidRPr="79E482F3">
              <w:rPr>
                <w:sz w:val="20"/>
                <w:szCs w:val="20"/>
                <w:lang w:val="kk-KZ"/>
              </w:rPr>
              <w:t>орындау бойынша кеңес</w:t>
            </w:r>
          </w:p>
          <w:p w14:paraId="356D41F0" w14:textId="1EF5D101" w:rsidR="005F3770" w:rsidRPr="00697944" w:rsidRDefault="005F3770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1-</w:t>
            </w:r>
            <w:r w:rsidRPr="005B0960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005B096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5B0960"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3B87658F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545002D4" w14:textId="17A6F0C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5F3770" w:rsidRPr="003F2DC5" w14:paraId="52938F05" w14:textId="77777777" w:rsidTr="002159D8">
        <w:tc>
          <w:tcPr>
            <w:tcW w:w="10509" w:type="dxa"/>
            <w:gridSpan w:val="4"/>
          </w:tcPr>
          <w:p w14:paraId="7D878202" w14:textId="110BB5BC" w:rsidR="005F3770" w:rsidRPr="009F27B0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9F27B0">
              <w:rPr>
                <w:b/>
                <w:sz w:val="20"/>
                <w:szCs w:val="20"/>
              </w:rPr>
              <w:t xml:space="preserve">МОДУЛЬ 2 </w:t>
            </w:r>
            <w:r w:rsidRPr="009F27B0">
              <w:rPr>
                <w:b/>
                <w:sz w:val="20"/>
                <w:szCs w:val="20"/>
                <w:lang w:val="kk-KZ"/>
              </w:rPr>
              <w:t>Ғылыми мақаланың әдістемесін әзірлеу</w:t>
            </w:r>
          </w:p>
        </w:tc>
      </w:tr>
      <w:tr w:rsidR="005F3770" w:rsidRPr="003F2DC5" w14:paraId="4AF15503" w14:textId="77777777" w:rsidTr="009F27B0">
        <w:tc>
          <w:tcPr>
            <w:tcW w:w="1159" w:type="dxa"/>
            <w:vMerge w:val="restart"/>
          </w:tcPr>
          <w:p w14:paraId="4F1AE582" w14:textId="3EE0B0A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768" w:type="dxa"/>
          </w:tcPr>
          <w:p w14:paraId="55E39307" w14:textId="3186F74E" w:rsidR="005F3770" w:rsidRPr="00697944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697944">
              <w:rPr>
                <w:b/>
                <w:sz w:val="20"/>
                <w:szCs w:val="20"/>
              </w:rPr>
              <w:t xml:space="preserve"> 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E0F15">
              <w:rPr>
                <w:bCs/>
                <w:sz w:val="20"/>
                <w:szCs w:val="20"/>
                <w:lang w:val="kk-KZ"/>
              </w:rPr>
              <w:t>Ғылыми мақаладағы зерттеу әдістемесі бөлімінің сипаттамасы</w:t>
            </w:r>
          </w:p>
        </w:tc>
        <w:tc>
          <w:tcPr>
            <w:tcW w:w="855" w:type="dxa"/>
          </w:tcPr>
          <w:p w14:paraId="168C557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B7EC4F" w14:textId="061ABE5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39640F7D" w14:textId="77777777" w:rsidTr="009F27B0">
        <w:tc>
          <w:tcPr>
            <w:tcW w:w="1159" w:type="dxa"/>
            <w:vMerge/>
          </w:tcPr>
          <w:p w14:paraId="53459767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2FCE29A7" w14:textId="32159051" w:rsidR="005F3770" w:rsidRPr="00697944" w:rsidRDefault="005F3770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2-ОБӨЖ</w:t>
            </w:r>
            <w:r w:rsidRPr="00697944">
              <w:rPr>
                <w:b/>
                <w:sz w:val="20"/>
                <w:szCs w:val="20"/>
              </w:rPr>
              <w:t xml:space="preserve">. </w:t>
            </w:r>
            <w:r w:rsidRPr="00697944">
              <w:rPr>
                <w:sz w:val="20"/>
                <w:szCs w:val="20"/>
              </w:rPr>
              <w:t xml:space="preserve">«Ғылыми мақалаға библиографиялық тізімді құрастыру» </w:t>
            </w:r>
            <w:r w:rsidRPr="00A3673E">
              <w:rPr>
                <w:sz w:val="20"/>
                <w:szCs w:val="20"/>
                <w:lang w:val="kk-KZ"/>
              </w:rPr>
              <w:t>тақырыбы бойынша 2</w:t>
            </w:r>
            <w:r w:rsidRPr="00C355C1">
              <w:rPr>
                <w:sz w:val="20"/>
                <w:szCs w:val="20"/>
                <w:lang w:val="kk-KZ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тер</w:t>
            </w:r>
          </w:p>
        </w:tc>
        <w:tc>
          <w:tcPr>
            <w:tcW w:w="855" w:type="dxa"/>
          </w:tcPr>
          <w:p w14:paraId="1320C057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617F30A8" w14:textId="77777777" w:rsidTr="009F27B0">
        <w:tc>
          <w:tcPr>
            <w:tcW w:w="1159" w:type="dxa"/>
            <w:vMerge w:val="restart"/>
          </w:tcPr>
          <w:p w14:paraId="34D4E3C0" w14:textId="4C56AE6B" w:rsidR="005F3770" w:rsidRPr="009F27B0" w:rsidRDefault="005F3770" w:rsidP="005F377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9F27B0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7768" w:type="dxa"/>
          </w:tcPr>
          <w:p w14:paraId="66320953" w14:textId="4669182C" w:rsidR="005F3770" w:rsidRPr="009F27B0" w:rsidRDefault="005F3770" w:rsidP="005F3770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Pr="009F27B0">
              <w:rPr>
                <w:b/>
                <w:sz w:val="20"/>
                <w:szCs w:val="20"/>
              </w:rPr>
              <w:t xml:space="preserve"> 7. </w:t>
            </w:r>
            <w:r w:rsidRPr="009F27B0">
              <w:rPr>
                <w:bCs/>
                <w:sz w:val="20"/>
                <w:szCs w:val="20"/>
                <w:lang w:val="kk-KZ"/>
              </w:rPr>
              <w:t>Ғылыми мақаланың Әдістеме бөліміне диаграммалар мен графиктерді құру</w:t>
            </w:r>
          </w:p>
        </w:tc>
        <w:tc>
          <w:tcPr>
            <w:tcW w:w="855" w:type="dxa"/>
          </w:tcPr>
          <w:p w14:paraId="289CA76B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CF8DCA" w14:textId="258D79C2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018D01FA" w14:textId="77777777" w:rsidTr="009F27B0">
        <w:tc>
          <w:tcPr>
            <w:tcW w:w="1159" w:type="dxa"/>
            <w:vMerge/>
          </w:tcPr>
          <w:p w14:paraId="0FC1A44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12C759B0" w14:textId="2CEA25E3" w:rsidR="005F3770" w:rsidRPr="00697944" w:rsidRDefault="00ED1C75" w:rsidP="005F3770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79E482F3"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04C8630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7EB7A51D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5F3770" w:rsidRPr="003F2DC5" w14:paraId="240FB1C8" w14:textId="77777777" w:rsidTr="009F27B0">
        <w:tc>
          <w:tcPr>
            <w:tcW w:w="1159" w:type="dxa"/>
          </w:tcPr>
          <w:p w14:paraId="424F699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7768" w:type="dxa"/>
          </w:tcPr>
          <w:p w14:paraId="7B927355" w14:textId="1B70B475" w:rsidR="005F3770" w:rsidRPr="00697944" w:rsidRDefault="00ED1C75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697944">
              <w:rPr>
                <w:b/>
                <w:sz w:val="20"/>
                <w:szCs w:val="20"/>
              </w:rPr>
              <w:t>8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  <w:lang w:val="kk-KZ"/>
              </w:rPr>
              <w:t>Ғылыми мақаланың Әдістеме бөлімінің толық дизайны</w:t>
            </w:r>
          </w:p>
        </w:tc>
        <w:tc>
          <w:tcPr>
            <w:tcW w:w="855" w:type="dxa"/>
          </w:tcPr>
          <w:p w14:paraId="3C5F8DE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8D37A82" w14:textId="62BCEC09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422BD9CE" w14:textId="77777777" w:rsidTr="00087830">
        <w:tc>
          <w:tcPr>
            <w:tcW w:w="9782" w:type="dxa"/>
            <w:gridSpan w:val="3"/>
          </w:tcPr>
          <w:p w14:paraId="02855F32" w14:textId="611DB0B0" w:rsidR="005F3770" w:rsidRPr="003F2DC5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</w:t>
            </w:r>
            <w:r w:rsidR="005F3770" w:rsidRPr="00697944">
              <w:rPr>
                <w:b/>
                <w:sz w:val="20"/>
                <w:szCs w:val="20"/>
                <w:lang w:val="kk-KZ"/>
              </w:rPr>
              <w:t xml:space="preserve"> бақылауы 1</w:t>
            </w:r>
          </w:p>
        </w:tc>
        <w:tc>
          <w:tcPr>
            <w:tcW w:w="727" w:type="dxa"/>
          </w:tcPr>
          <w:p w14:paraId="51A1AB0C" w14:textId="3819B899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5F3770" w:rsidRPr="003F2DC5" w14:paraId="2811F76B" w14:textId="77777777" w:rsidTr="009F27B0">
        <w:tc>
          <w:tcPr>
            <w:tcW w:w="1159" w:type="dxa"/>
            <w:vMerge w:val="restart"/>
          </w:tcPr>
          <w:p w14:paraId="6B22CBD5" w14:textId="4BF8FCEB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68" w:type="dxa"/>
          </w:tcPr>
          <w:p w14:paraId="30F29AB3" w14:textId="616E6DB0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F81BC4">
              <w:rPr>
                <w:b/>
                <w:sz w:val="20"/>
                <w:szCs w:val="20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9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  <w:lang w:val="kk-KZ"/>
              </w:rPr>
              <w:t>Ғылыми мақалада Зерттеу нәтижелері бөлімінің қалыптасуының сипаттамасы</w:t>
            </w:r>
          </w:p>
        </w:tc>
        <w:tc>
          <w:tcPr>
            <w:tcW w:w="855" w:type="dxa"/>
          </w:tcPr>
          <w:p w14:paraId="6625834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82AABE9" w14:textId="6646356E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4342AA78" w14:textId="77777777" w:rsidTr="009F27B0">
        <w:tc>
          <w:tcPr>
            <w:tcW w:w="1159" w:type="dxa"/>
            <w:vMerge/>
          </w:tcPr>
          <w:p w14:paraId="29D391E9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34916280" w14:textId="4089E802" w:rsidR="005F3770" w:rsidRPr="00697944" w:rsidRDefault="000A5FBD" w:rsidP="005F3770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="005F3770" w:rsidRPr="00697944">
              <w:rPr>
                <w:b/>
                <w:sz w:val="20"/>
                <w:szCs w:val="20"/>
              </w:rPr>
              <w:t xml:space="preserve">. </w:t>
            </w:r>
            <w:r w:rsidR="005F3770" w:rsidRPr="00697944">
              <w:rPr>
                <w:sz w:val="20"/>
                <w:szCs w:val="20"/>
              </w:rPr>
              <w:t xml:space="preserve">«Ғылыми экспериментті жүргізу және сипаттау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</w:rPr>
              <w:t>3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55" w:type="dxa"/>
          </w:tcPr>
          <w:p w14:paraId="487C8D95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1FA9CEF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107E4915" w14:textId="77777777" w:rsidTr="009F27B0">
        <w:tc>
          <w:tcPr>
            <w:tcW w:w="1159" w:type="dxa"/>
          </w:tcPr>
          <w:p w14:paraId="00E24750" w14:textId="5C73EEE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68" w:type="dxa"/>
          </w:tcPr>
          <w:p w14:paraId="03D665F7" w14:textId="268D3EDB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F81BC4">
              <w:rPr>
                <w:b/>
                <w:sz w:val="20"/>
                <w:szCs w:val="20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0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1555C9">
              <w:rPr>
                <w:sz w:val="20"/>
                <w:szCs w:val="20"/>
              </w:rPr>
              <w:t>Нәтижелерді кестелер, графиктер және суреттер түрінде көрсету</w:t>
            </w:r>
          </w:p>
        </w:tc>
        <w:tc>
          <w:tcPr>
            <w:tcW w:w="855" w:type="dxa"/>
          </w:tcPr>
          <w:p w14:paraId="5312540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12F5937" w14:textId="7FEDE2E5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6A209CA1" w14:textId="77777777" w:rsidTr="002159D8">
        <w:tc>
          <w:tcPr>
            <w:tcW w:w="10509" w:type="dxa"/>
            <w:gridSpan w:val="4"/>
          </w:tcPr>
          <w:p w14:paraId="2209B990" w14:textId="230DEA59" w:rsidR="005F3770" w:rsidRPr="00697944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МОДУЛЬ 3</w:t>
            </w:r>
            <w:r w:rsidRPr="00697944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0A5FBD" w:rsidRPr="000A5FBD">
              <w:rPr>
                <w:b/>
                <w:sz w:val="20"/>
                <w:szCs w:val="20"/>
                <w:lang w:val="kk-KZ"/>
              </w:rPr>
              <w:t>Ғылыми мақаланы баспаға дайындау</w:t>
            </w:r>
          </w:p>
        </w:tc>
      </w:tr>
      <w:tr w:rsidR="005F3770" w:rsidRPr="003F2DC5" w14:paraId="484CCE6B" w14:textId="77777777" w:rsidTr="004A7248">
        <w:trPr>
          <w:trHeight w:val="134"/>
        </w:trPr>
        <w:tc>
          <w:tcPr>
            <w:tcW w:w="1159" w:type="dxa"/>
          </w:tcPr>
          <w:p w14:paraId="0025CC18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lastRenderedPageBreak/>
              <w:t>11</w:t>
            </w:r>
          </w:p>
        </w:tc>
        <w:tc>
          <w:tcPr>
            <w:tcW w:w="7768" w:type="dxa"/>
          </w:tcPr>
          <w:p w14:paraId="45137502" w14:textId="1897E4BF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697944">
              <w:rPr>
                <w:b/>
                <w:sz w:val="20"/>
                <w:szCs w:val="20"/>
              </w:rPr>
              <w:t>11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>
              <w:rPr>
                <w:sz w:val="20"/>
                <w:szCs w:val="20"/>
                <w:lang w:val="kk-KZ"/>
              </w:rPr>
              <w:t>Ғылыми мақаланың қорытындысын тұжырымдау</w:t>
            </w:r>
          </w:p>
        </w:tc>
        <w:tc>
          <w:tcPr>
            <w:tcW w:w="855" w:type="dxa"/>
          </w:tcPr>
          <w:p w14:paraId="167CA1B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6550FD2" w14:textId="64266D5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05902FA1" w14:textId="77777777" w:rsidTr="009F27B0">
        <w:tc>
          <w:tcPr>
            <w:tcW w:w="1159" w:type="dxa"/>
            <w:vMerge w:val="restart"/>
          </w:tcPr>
          <w:p w14:paraId="072E9487" w14:textId="1763FD45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68" w:type="dxa"/>
          </w:tcPr>
          <w:p w14:paraId="2104BE23" w14:textId="63A34326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2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Мақаланы өңдеу және қателерді тексеру</w:t>
            </w:r>
          </w:p>
        </w:tc>
        <w:tc>
          <w:tcPr>
            <w:tcW w:w="855" w:type="dxa"/>
          </w:tcPr>
          <w:p w14:paraId="4DFEF5F1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92E055A" w14:textId="313D9014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2646B16F" w14:textId="77777777" w:rsidTr="009F27B0">
        <w:tc>
          <w:tcPr>
            <w:tcW w:w="1159" w:type="dxa"/>
            <w:vMerge/>
          </w:tcPr>
          <w:p w14:paraId="7559C9F8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10A638AA" w14:textId="4F74D6EC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ОБӨЖ</w:t>
            </w:r>
            <w:r w:rsidRPr="79E482F3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53D8981D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16F93F29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</w:tr>
      <w:tr w:rsidR="005F3770" w:rsidRPr="003F2DC5" w14:paraId="496362AA" w14:textId="77777777" w:rsidTr="009F27B0">
        <w:tc>
          <w:tcPr>
            <w:tcW w:w="1159" w:type="dxa"/>
            <w:vMerge w:val="restart"/>
          </w:tcPr>
          <w:p w14:paraId="7757F865" w14:textId="4127ADFE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68" w:type="dxa"/>
          </w:tcPr>
          <w:p w14:paraId="04E12AF0" w14:textId="201AABD8" w:rsidR="005F3770" w:rsidRPr="0069794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 w:rsidRPr="00697944">
              <w:rPr>
                <w:b/>
                <w:sz w:val="20"/>
                <w:szCs w:val="20"/>
              </w:rPr>
              <w:t xml:space="preserve"> 13.</w:t>
            </w:r>
            <w:r w:rsidR="005F3770" w:rsidRPr="0069794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sz w:val="20"/>
                <w:szCs w:val="20"/>
                <w:lang w:val="kk-KZ"/>
              </w:rPr>
              <w:t>Ғылыми мақаланы плагиатқа тексеру</w:t>
            </w:r>
          </w:p>
        </w:tc>
        <w:tc>
          <w:tcPr>
            <w:tcW w:w="855" w:type="dxa"/>
          </w:tcPr>
          <w:p w14:paraId="4D38F08F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1C7180B5" w14:textId="5319CBBC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61BDEE2B" w14:textId="77777777" w:rsidTr="009F27B0">
        <w:tc>
          <w:tcPr>
            <w:tcW w:w="1159" w:type="dxa"/>
            <w:vMerge/>
          </w:tcPr>
          <w:p w14:paraId="567FB8D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768" w:type="dxa"/>
          </w:tcPr>
          <w:p w14:paraId="7CE25C67" w14:textId="747D09F4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6-ОБӨЖ</w:t>
            </w:r>
            <w:r w:rsidR="005F3770" w:rsidRPr="004A7248">
              <w:rPr>
                <w:b/>
                <w:sz w:val="20"/>
                <w:szCs w:val="20"/>
              </w:rPr>
              <w:t xml:space="preserve">. </w:t>
            </w:r>
            <w:r w:rsidR="005F3770" w:rsidRPr="000A5FBD">
              <w:rPr>
                <w:sz w:val="20"/>
                <w:szCs w:val="20"/>
              </w:rPr>
              <w:t>«</w:t>
            </w:r>
            <w:r w:rsidR="005F3770" w:rsidRPr="004A7248">
              <w:rPr>
                <w:sz w:val="20"/>
                <w:szCs w:val="20"/>
              </w:rPr>
              <w:t>Ғылыми журналға жіберу үшін мақаланы дайындау: дизайн, талаптар, шолу</w:t>
            </w:r>
            <w:r w:rsidR="005F3770" w:rsidRPr="004A7248">
              <w:rPr>
                <w:b/>
                <w:bCs/>
                <w:sz w:val="20"/>
                <w:szCs w:val="20"/>
              </w:rPr>
              <w:t xml:space="preserve">» </w:t>
            </w:r>
            <w:r w:rsidRPr="00A3673E">
              <w:rPr>
                <w:sz w:val="20"/>
                <w:szCs w:val="20"/>
                <w:lang w:val="kk-KZ"/>
              </w:rPr>
              <w:t xml:space="preserve">тақырыбы бойынша </w:t>
            </w:r>
            <w:r>
              <w:rPr>
                <w:sz w:val="20"/>
                <w:szCs w:val="20"/>
                <w:lang w:val="kk-KZ"/>
              </w:rPr>
              <w:t>4</w:t>
            </w:r>
            <w:r w:rsidRPr="00A3673E">
              <w:rPr>
                <w:sz w:val="20"/>
                <w:szCs w:val="20"/>
              </w:rPr>
              <w:t>-</w:t>
            </w:r>
            <w:r w:rsidRPr="00A3673E">
              <w:rPr>
                <w:sz w:val="20"/>
                <w:szCs w:val="20"/>
                <w:lang w:val="kk-KZ"/>
              </w:rPr>
              <w:t>БӨЖ енгізу бойынша кеңес</w:t>
            </w:r>
          </w:p>
        </w:tc>
        <w:tc>
          <w:tcPr>
            <w:tcW w:w="855" w:type="dxa"/>
          </w:tcPr>
          <w:p w14:paraId="12FFCEE3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AB08A7E" w14:textId="77777777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F3770" w:rsidRPr="003F2DC5" w14:paraId="46DF2DAD" w14:textId="77777777" w:rsidTr="009F27B0">
        <w:tc>
          <w:tcPr>
            <w:tcW w:w="1159" w:type="dxa"/>
          </w:tcPr>
          <w:p w14:paraId="4E66E520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7768" w:type="dxa"/>
          </w:tcPr>
          <w:p w14:paraId="5C70DFFA" w14:textId="41EBFEE6" w:rsidR="005F3770" w:rsidRPr="00876EB4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876EB4">
              <w:rPr>
                <w:b/>
                <w:sz w:val="20"/>
                <w:szCs w:val="20"/>
              </w:rPr>
              <w:t>14.</w:t>
            </w:r>
            <w:r w:rsidR="005F3770" w:rsidRPr="00876EB4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F44C53" w:rsidRPr="004A7248">
              <w:rPr>
                <w:sz w:val="20"/>
                <w:szCs w:val="20"/>
                <w:lang w:val="kk-KZ"/>
              </w:rPr>
              <w:t>Мақаланы жариялау үшін ғылыми журналды іздеу және таңдау</w:t>
            </w:r>
          </w:p>
        </w:tc>
        <w:tc>
          <w:tcPr>
            <w:tcW w:w="855" w:type="dxa"/>
          </w:tcPr>
          <w:p w14:paraId="714D747A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437A536C" w14:textId="666777D8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5F3770" w:rsidRPr="003F2DC5" w14:paraId="7832860F" w14:textId="77777777" w:rsidTr="009F27B0">
        <w:tc>
          <w:tcPr>
            <w:tcW w:w="1159" w:type="dxa"/>
            <w:vMerge w:val="restart"/>
          </w:tcPr>
          <w:p w14:paraId="0D01B8A4" w14:textId="77777777" w:rsidR="005F3770" w:rsidRPr="00177394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177394">
              <w:rPr>
                <w:sz w:val="20"/>
                <w:szCs w:val="20"/>
              </w:rPr>
              <w:t>15</w:t>
            </w:r>
          </w:p>
        </w:tc>
        <w:tc>
          <w:tcPr>
            <w:tcW w:w="7768" w:type="dxa"/>
          </w:tcPr>
          <w:p w14:paraId="16151EC2" w14:textId="747EEC79" w:rsidR="005F3770" w:rsidRPr="004A7248" w:rsidRDefault="000A5FBD" w:rsidP="005F377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С</w:t>
            </w:r>
            <w:r w:rsidR="005F3770">
              <w:rPr>
                <w:b/>
                <w:sz w:val="20"/>
                <w:szCs w:val="20"/>
                <w:lang w:val="kk-KZ"/>
              </w:rPr>
              <w:t xml:space="preserve"> </w:t>
            </w:r>
            <w:r w:rsidR="005F3770" w:rsidRPr="004A7248">
              <w:rPr>
                <w:b/>
                <w:sz w:val="20"/>
                <w:szCs w:val="20"/>
              </w:rPr>
              <w:t xml:space="preserve">15. </w:t>
            </w:r>
            <w:r w:rsidR="005F3770" w:rsidRPr="004A7248">
              <w:rPr>
                <w:sz w:val="20"/>
                <w:szCs w:val="20"/>
                <w:lang w:val="kk-KZ"/>
              </w:rPr>
              <w:t>Мақалаларды баспаға дайындау ережелері және академиялық этика</w:t>
            </w:r>
          </w:p>
        </w:tc>
        <w:tc>
          <w:tcPr>
            <w:tcW w:w="855" w:type="dxa"/>
          </w:tcPr>
          <w:p w14:paraId="4349AE46" w14:textId="77777777" w:rsidR="005F3770" w:rsidRPr="003F2DC5" w:rsidRDefault="005F3770" w:rsidP="005F377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CAF9D4D" w14:textId="2A6D8A9D" w:rsidR="005F3770" w:rsidRPr="00501A6C" w:rsidRDefault="005F3770" w:rsidP="005F377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501A6C">
              <w:rPr>
                <w:sz w:val="20"/>
                <w:szCs w:val="20"/>
              </w:rPr>
              <w:t>1</w:t>
            </w:r>
          </w:p>
        </w:tc>
      </w:tr>
      <w:tr w:rsidR="000A5FBD" w:rsidRPr="003F2DC5" w14:paraId="569E5CDD" w14:textId="77777777" w:rsidTr="009F27B0">
        <w:tc>
          <w:tcPr>
            <w:tcW w:w="1159" w:type="dxa"/>
            <w:vMerge/>
          </w:tcPr>
          <w:p w14:paraId="623315CE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768" w:type="dxa"/>
          </w:tcPr>
          <w:p w14:paraId="5CD87A7E" w14:textId="66AD4524" w:rsidR="000A5FBD" w:rsidRPr="00876EB4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7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-</w:t>
            </w:r>
            <w:r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>БӨЖ</w:t>
            </w:r>
            <w:r w:rsidRPr="79E482F3">
              <w:rPr>
                <w:b/>
                <w:bCs/>
                <w:sz w:val="20"/>
                <w:szCs w:val="20"/>
              </w:rPr>
              <w:t xml:space="preserve">.  </w:t>
            </w:r>
            <w:r>
              <w:rPr>
                <w:b/>
                <w:bCs/>
                <w:sz w:val="20"/>
                <w:szCs w:val="20"/>
              </w:rPr>
              <w:t>4</w:t>
            </w:r>
            <w:r w:rsidRPr="79E482F3">
              <w:rPr>
                <w:b/>
                <w:bCs/>
                <w:sz w:val="20"/>
                <w:szCs w:val="20"/>
              </w:rPr>
              <w:t>-</w:t>
            </w:r>
            <w:r w:rsidRPr="79E482F3">
              <w:rPr>
                <w:b/>
                <w:bCs/>
                <w:sz w:val="20"/>
                <w:szCs w:val="20"/>
                <w:lang w:val="kk-KZ"/>
              </w:rPr>
              <w:t xml:space="preserve">БӨЖ </w:t>
            </w:r>
            <w:r>
              <w:rPr>
                <w:sz w:val="20"/>
                <w:szCs w:val="20"/>
                <w:lang w:val="kk-KZ"/>
              </w:rPr>
              <w:t>қабылдау</w:t>
            </w:r>
          </w:p>
        </w:tc>
        <w:tc>
          <w:tcPr>
            <w:tcW w:w="855" w:type="dxa"/>
          </w:tcPr>
          <w:p w14:paraId="77E01ADF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6B73DAD0" w14:textId="684DE0FD" w:rsidR="000A5FBD" w:rsidRPr="00501A6C" w:rsidRDefault="000A5FBD" w:rsidP="000A5FB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0A5FBD" w:rsidRPr="003F2DC5" w14:paraId="7BE267F2" w14:textId="77777777" w:rsidTr="00C72C62">
        <w:tc>
          <w:tcPr>
            <w:tcW w:w="9782" w:type="dxa"/>
            <w:gridSpan w:val="3"/>
          </w:tcPr>
          <w:p w14:paraId="7FC4D7E2" w14:textId="5AEE68CD" w:rsidR="000A5FBD" w:rsidRPr="003F2DC5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бақылауы 2</w:t>
            </w:r>
          </w:p>
        </w:tc>
        <w:tc>
          <w:tcPr>
            <w:tcW w:w="727" w:type="dxa"/>
          </w:tcPr>
          <w:p w14:paraId="3D9AEF7D" w14:textId="7777777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0A5FBD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5A896E86" w:rsidR="000A5FBD" w:rsidRPr="003F2DC5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0A5FBD" w:rsidRPr="003F2DC5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0A5FBD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62C8B11A" w:rsidR="000A5FBD" w:rsidRDefault="000A5FBD" w:rsidP="000A5FB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барл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0A5FBD" w:rsidRDefault="000A5FBD" w:rsidP="000A5F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54A01BC4" w:rsidR="00206E46" w:rsidRPr="00501A6C" w:rsidRDefault="008642A4" w:rsidP="00501A6C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82C80B" w14:textId="77777777" w:rsidR="00187B3E" w:rsidRPr="00C60C1D" w:rsidRDefault="00055CD8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 xml:space="preserve">ЖЫЙЫНТЫҚ БАҒАЛАУ </w:t>
      </w:r>
      <w:r w:rsidR="004947F8" w:rsidRPr="00C60C1D">
        <w:rPr>
          <w:rStyle w:val="normaltextrun"/>
          <w:b/>
          <w:bCs/>
          <w:sz w:val="20"/>
          <w:szCs w:val="20"/>
        </w:rPr>
        <w:t>РУБРИКАТОРЫ</w:t>
      </w:r>
    </w:p>
    <w:p w14:paraId="4F6128FE" w14:textId="43F8813D" w:rsidR="00187B3E" w:rsidRPr="00C60C1D" w:rsidRDefault="00187B3E" w:rsidP="00055CD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4F5DD37E" w14:textId="5576F350" w:rsidR="004947F8" w:rsidRPr="00055CD8" w:rsidRDefault="000023AC" w:rsidP="00055CD8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ОҚУ НӘТИЖЕЛЕРІН БАҒАЛАУ КРИТЕРИЯЛАРЫ</w:t>
      </w:r>
      <w:r w:rsidR="004947F8" w:rsidRPr="00C60C1D">
        <w:rPr>
          <w:rStyle w:val="normaltextrun"/>
          <w:sz w:val="20"/>
          <w:szCs w:val="20"/>
        </w:rPr>
        <w:t> </w:t>
      </w:r>
      <w:r w:rsidR="004947F8" w:rsidRPr="00BF4583">
        <w:rPr>
          <w:rStyle w:val="eop"/>
          <w:sz w:val="20"/>
          <w:szCs w:val="20"/>
        </w:rPr>
        <w:t> </w:t>
      </w:r>
    </w:p>
    <w:p w14:paraId="3C3F5B00" w14:textId="44D96507" w:rsidR="004947F8" w:rsidRPr="003115BA" w:rsidRDefault="004947F8" w:rsidP="00E10F8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color w:val="FF0000"/>
          <w:sz w:val="20"/>
          <w:szCs w:val="20"/>
        </w:rPr>
        <w:t> </w:t>
      </w:r>
      <w:r w:rsidRPr="00BF4583">
        <w:rPr>
          <w:rStyle w:val="eop"/>
          <w:color w:val="FF0000"/>
          <w:sz w:val="20"/>
          <w:szCs w:val="20"/>
        </w:rPr>
        <w:t> </w:t>
      </w:r>
    </w:p>
    <w:p w14:paraId="51965F48" w14:textId="6E8ABA91" w:rsidR="004947F8" w:rsidRPr="00E10F87" w:rsidRDefault="001F1E25" w:rsidP="00E10F87">
      <w:pPr>
        <w:tabs>
          <w:tab w:val="left" w:pos="1276"/>
        </w:tabs>
        <w:jc w:val="both"/>
        <w:rPr>
          <w:b/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E10F87" w:rsidRPr="00C004F1">
        <w:rPr>
          <w:rStyle w:val="normaltextrun"/>
          <w:b/>
          <w:bCs/>
          <w:sz w:val="20"/>
          <w:szCs w:val="20"/>
        </w:rPr>
        <w:t xml:space="preserve"> 1. </w:t>
      </w:r>
      <w:r w:rsidR="00E10F87" w:rsidRPr="00E10F87">
        <w:rPr>
          <w:b/>
          <w:bCs/>
          <w:sz w:val="20"/>
          <w:szCs w:val="20"/>
        </w:rPr>
        <w:t xml:space="preserve">Ғылыми мақала жазу тақырыбын таңдау </w:t>
      </w:r>
      <w:r w:rsidR="00DA2357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DA2357">
        <w:rPr>
          <w:rStyle w:val="normaltextrun"/>
          <w:b/>
          <w:bCs/>
          <w:sz w:val="20"/>
          <w:szCs w:val="20"/>
        </w:rPr>
        <w:t>35%)</w:t>
      </w:r>
      <w:r w:rsidR="00E7514D" w:rsidRPr="00F76949">
        <w:rPr>
          <w:rStyle w:val="normaltextrun"/>
          <w:sz w:val="20"/>
          <w:szCs w:val="20"/>
        </w:rPr>
        <w:t> </w:t>
      </w:r>
      <w:r w:rsidR="00E7514D"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057"/>
        <w:gridCol w:w="2658"/>
        <w:gridCol w:w="3505"/>
        <w:gridCol w:w="3356"/>
      </w:tblGrid>
      <w:tr w:rsidR="00CC707B" w:rsidRPr="00F76949" w14:paraId="0CD63FAF" w14:textId="77777777" w:rsidTr="00F911E2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DD5A18" w14:textId="00CFDCF4" w:rsidR="00CC707B" w:rsidRPr="00F76949" w:rsidRDefault="00CC707B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E10F87" w:rsidRPr="00F76949" w14:paraId="145FA1F1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58C01BC" w14:textId="51064C92" w:rsidR="00E10F87" w:rsidRPr="001F1E25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1F1E25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E9ADA0A" w14:textId="53A88566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1F1E25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AC59693" w14:textId="21AB754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%-35%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7424B84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4759D2" w14:textId="651FEB36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% - 29%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8F6849" w14:textId="77777777" w:rsidR="00E10F87" w:rsidRDefault="00C1452F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</w:p>
          <w:p w14:paraId="5FBE1269" w14:textId="0BC0A4CB" w:rsidR="00DA2357" w:rsidRPr="00DA2357" w:rsidRDefault="00DA2357" w:rsidP="00AA2734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  <w:lang w:val="en-US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6% - 14%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BF73FE" w14:textId="77777777" w:rsidR="00E10F87" w:rsidRPr="00F76949" w:rsidRDefault="00E10F87" w:rsidP="00E10F8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D1315E" w14:textId="725CF9B8" w:rsidR="00E10F87" w:rsidRPr="00DA2357" w:rsidRDefault="00DA235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%-5%</w:t>
            </w:r>
          </w:p>
        </w:tc>
      </w:tr>
      <w:tr w:rsidR="00E10F87" w:rsidRPr="00F76949" w14:paraId="5197F803" w14:textId="77777777" w:rsidTr="00AA2734">
        <w:trPr>
          <w:trHeight w:val="918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0EA13" w14:textId="542235BE" w:rsidR="00E10F87" w:rsidRPr="00AB4B9A" w:rsidRDefault="00E10F87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Ғылыми мақалалар тақырыбын таңдаудың негізгі компоненттерін білу және түсіну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0C796" w14:textId="766EDA75" w:rsidR="00E10F87" w:rsidRPr="00AB4B9A" w:rsidRDefault="006D2245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лары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к дәрежесін </w:t>
            </w:r>
            <w:r w:rsidR="00AA2734">
              <w:rPr>
                <w:rStyle w:val="normaltextrun"/>
                <w:sz w:val="20"/>
                <w:szCs w:val="20"/>
              </w:rPr>
              <w:t>толық түсіну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57C0B" w14:textId="2CA72E5C" w:rsidR="00E10F87" w:rsidRPr="00AB4B9A" w:rsidRDefault="006D2245" w:rsidP="00AB4B9A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лары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к дәрежесін </w:t>
            </w:r>
            <w:r w:rsidR="00AA2734">
              <w:rPr>
                <w:rStyle w:val="normaltextrun"/>
                <w:sz w:val="20"/>
                <w:szCs w:val="20"/>
              </w:rPr>
              <w:t>жақсы түсіну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EAC1E" w14:textId="3004C3B6" w:rsidR="00E10F87" w:rsidRPr="00AB4B9A" w:rsidRDefault="006D2245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ерттеу мақаласының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негізділігі дәрежесін </w:t>
            </w:r>
            <w:r w:rsidR="00E10F87"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B53BA" w14:textId="408A17D6" w:rsidR="00E10F87" w:rsidRPr="00F76949" w:rsidRDefault="006D2245" w:rsidP="006D224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Ғылыми мақалалар тақырыбын таңдаудың </w:t>
            </w:r>
            <w:r w:rsidR="00E10F87" w:rsidRPr="00933535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сенімділігі дәрежесін </w:t>
            </w:r>
            <w:r w:rsidR="00E10F87"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tr w:rsidR="00E10F87" w:rsidRPr="00F76949" w14:paraId="4B6FC3CC" w14:textId="77777777" w:rsidTr="00AA2734">
        <w:trPr>
          <w:trHeight w:val="691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26514" w14:textId="5D197DE4" w:rsidR="00E10F87" w:rsidRPr="00F76949" w:rsidRDefault="00E10F87" w:rsidP="00E10F8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Ғылыми мақаланың рефератын жазу дағдыс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30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85587" w14:textId="65359857" w:rsidR="00E10F87" w:rsidRPr="00AB4B9A" w:rsidRDefault="00E10F87" w:rsidP="00AB4B9A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мақаланың авторефератының анық және қысқаша баяндалуы</w:t>
            </w:r>
          </w:p>
        </w:tc>
        <w:tc>
          <w:tcPr>
            <w:tcW w:w="26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5C4A8" w14:textId="791C5536" w:rsidR="00E10F87" w:rsidRPr="006D2245" w:rsidRDefault="006D2245" w:rsidP="006D2245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Ғылыми мақаланың аннотациясында қателер бар</w:t>
            </w:r>
          </w:p>
        </w:tc>
        <w:tc>
          <w:tcPr>
            <w:tcW w:w="3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25BE" w14:textId="46F9E8A1" w:rsidR="00E10F87" w:rsidRPr="00AB4B9A" w:rsidRDefault="00E10F87" w:rsidP="00AB4B9A">
            <w:pPr>
              <w:pStyle w:val="paragraph"/>
              <w:spacing w:before="0" w:beforeAutospacing="0" w:after="0" w:afterAutospacing="0"/>
              <w:ind w:right="136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мақаланың авторефератын жазудағы көптеген логикалық және синтаксистік қателер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2B327" w14:textId="2BB81FAA" w:rsidR="00E10F87" w:rsidRPr="006D2245" w:rsidRDefault="006D2245" w:rsidP="006D2245">
            <w:pPr>
              <w:pStyle w:val="paragraph"/>
              <w:spacing w:before="0" w:beforeAutospacing="0" w:after="0" w:afterAutospacing="0"/>
              <w:ind w:right="142"/>
              <w:jc w:val="both"/>
              <w:textAlignment w:val="baseline"/>
              <w:rPr>
                <w:sz w:val="20"/>
                <w:szCs w:val="20"/>
              </w:rPr>
            </w:pPr>
            <w:r w:rsidRPr="006D2245">
              <w:rPr>
                <w:sz w:val="20"/>
                <w:szCs w:val="20"/>
              </w:rPr>
              <w:t>Ғылыми мақалаға рефераттың болмауы</w:t>
            </w:r>
          </w:p>
        </w:tc>
      </w:tr>
    </w:tbl>
    <w:p w14:paraId="4A81D8B6" w14:textId="77777777" w:rsidR="00F6159D" w:rsidRDefault="00F6159D">
      <w:pPr>
        <w:rPr>
          <w:sz w:val="20"/>
          <w:szCs w:val="20"/>
          <w:lang w:val="kk-KZ"/>
        </w:rPr>
      </w:pPr>
    </w:p>
    <w:p w14:paraId="029F8DA4" w14:textId="67EF7C8E" w:rsidR="00F6159D" w:rsidRPr="00F76949" w:rsidRDefault="005C3421" w:rsidP="00F6159D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E7514D" w:rsidRPr="00E7514D">
        <w:rPr>
          <w:rStyle w:val="normaltextrun"/>
          <w:b/>
          <w:bCs/>
          <w:sz w:val="20"/>
          <w:szCs w:val="20"/>
        </w:rPr>
        <w:t xml:space="preserve"> 2. </w:t>
      </w:r>
      <w:r w:rsidRPr="005C3421">
        <w:rPr>
          <w:b/>
          <w:bCs/>
          <w:sz w:val="20"/>
          <w:szCs w:val="20"/>
        </w:rPr>
        <w:t>Ғылыми мақалаға библиографиялық тізімді құрастыру</w:t>
      </w:r>
      <w:r>
        <w:rPr>
          <w:rStyle w:val="normaltextrun"/>
          <w:b/>
          <w:bCs/>
          <w:sz w:val="20"/>
          <w:szCs w:val="20"/>
        </w:rPr>
        <w:t xml:space="preserve"> </w:t>
      </w:r>
      <w:r w:rsidR="00DA2357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37262E">
        <w:rPr>
          <w:rStyle w:val="normaltextrun"/>
          <w:rFonts w:eastAsiaTheme="majorEastAsia"/>
          <w:b/>
          <w:bCs/>
          <w:sz w:val="20"/>
          <w:szCs w:val="20"/>
          <w:lang w:val="kk-KZ"/>
        </w:rPr>
        <w:t>1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="00DA2357">
        <w:rPr>
          <w:rStyle w:val="normaltextrun"/>
          <w:b/>
          <w:bCs/>
          <w:sz w:val="20"/>
          <w:szCs w:val="20"/>
        </w:rPr>
        <w:t>60%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362"/>
      </w:tblGrid>
      <w:tr w:rsidR="00CC707B" w:rsidRPr="00F76949" w14:paraId="3D7AF4DA" w14:textId="77777777" w:rsidTr="00BC655D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28A44B6" w14:textId="0004C01B" w:rsidR="00CC707B" w:rsidRPr="00F76949" w:rsidRDefault="00CC707B" w:rsidP="0008783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AA2734" w:rsidRPr="00F76949" w14:paraId="3B3CE00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FC31CA" w14:textId="6CD8AC4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0EE0AE" w14:textId="51A305B9" w:rsidR="00780E95" w:rsidRPr="00F76949" w:rsidRDefault="00780E95" w:rsidP="005C342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5C3421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CE6C4B" w14:textId="64E7B8A4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  <w:r w:rsidR="00DA2357"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01D677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3172191" w14:textId="649488FD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96F6948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26BA73" w14:textId="53D366A0" w:rsidR="00780E95" w:rsidRPr="00DA2357" w:rsidRDefault="00DA235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CB966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75677C1" w14:textId="2E1804BA" w:rsidR="00780E95" w:rsidRPr="00DA2357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="00DA2357"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A2734" w:rsidRPr="00F76949" w14:paraId="1E064F2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B0B27" w14:textId="77BBA2BC" w:rsidR="00780E95" w:rsidRPr="00780E95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>Библиографиялық дереккөздермен жұмыс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7A58C" w14:textId="2DD0F075" w:rsidR="00780E95" w:rsidRPr="00192AE2" w:rsidRDefault="00780E95" w:rsidP="00780E95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өзектілігі, өзектілігі және сенімділігі туралы </w:t>
            </w:r>
            <w:r w:rsidR="00AA2734">
              <w:rPr>
                <w:rStyle w:val="normaltextrun"/>
                <w:sz w:val="20"/>
                <w:szCs w:val="20"/>
              </w:rPr>
              <w:t>толық түсіні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B82C" w14:textId="77B1506D" w:rsidR="00780E95" w:rsidRPr="003E3383" w:rsidRDefault="00780E95" w:rsidP="003E3383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өзектілік дәрежесін, валютасын және сенімділігін </w:t>
            </w:r>
            <w:r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519E" w14:textId="4BAAE09D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өзектілігі, валютасы және сенімділігі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2E7E0" w14:textId="148E38AE" w:rsidR="00780E95" w:rsidRPr="00382B62" w:rsidRDefault="00780E95" w:rsidP="00780E9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  <w:lang w:val="kk-KZ"/>
              </w:rPr>
              <w:t xml:space="preserve">Библиографиялық дереккөзд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AA2734" w:rsidRPr="00F76949" w14:paraId="27CF1E4C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819CE" w14:textId="541D8356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 жазу дағдылары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76FB0" w14:textId="26787F1D" w:rsidR="00780E95" w:rsidRPr="003E3383" w:rsidRDefault="00780E95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 анық және қысқаша көрсет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49DDC" w14:textId="44BEF538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ереккөздерде </w:t>
            </w:r>
            <w:r>
              <w:rPr>
                <w:rStyle w:val="normaltextrun"/>
                <w:sz w:val="20"/>
                <w:szCs w:val="20"/>
                <w:lang w:val="kk-KZ"/>
              </w:rPr>
              <w:t>қателер бар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8E27B" w14:textId="04EF2A60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егі қателердің көп мөлшері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BE1B8" w14:textId="409BE8F0" w:rsidR="00780E95" w:rsidRPr="003E3383" w:rsidRDefault="00780E95" w:rsidP="003E338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иблиографиялық дереккөздердің жетіспеушілігі</w:t>
            </w:r>
          </w:p>
        </w:tc>
      </w:tr>
    </w:tbl>
    <w:p w14:paraId="3CF991BD" w14:textId="77777777" w:rsidR="00F76949" w:rsidRDefault="00F76949" w:rsidP="00F6159D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62A863D" w14:textId="26422CAD" w:rsidR="00780E95" w:rsidRPr="009F2B0A" w:rsidRDefault="005C3421" w:rsidP="00780E95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 w:rsidR="00780E95" w:rsidRPr="009F2B0A">
        <w:rPr>
          <w:rStyle w:val="normaltextrun"/>
          <w:b/>
          <w:bCs/>
          <w:sz w:val="20"/>
          <w:szCs w:val="20"/>
        </w:rPr>
        <w:t xml:space="preserve">3. </w:t>
      </w:r>
      <w:r w:rsidR="00780E95" w:rsidRPr="00780E95">
        <w:rPr>
          <w:b/>
          <w:bCs/>
          <w:sz w:val="20"/>
          <w:szCs w:val="20"/>
        </w:rPr>
        <w:t xml:space="preserve">Ғылыми эксперимент жүргізу және сипаттау </w:t>
      </w:r>
      <w:r w:rsidR="00780E95"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>
        <w:rPr>
          <w:rStyle w:val="normaltextrun"/>
          <w:rFonts w:eastAsiaTheme="majorEastAsia"/>
          <w:b/>
          <w:bCs/>
          <w:sz w:val="20"/>
          <w:szCs w:val="20"/>
          <w:lang w:val="ru-RU"/>
        </w:rPr>
        <w:t>2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>
        <w:rPr>
          <w:rStyle w:val="normaltextrun"/>
          <w:b/>
          <w:bCs/>
          <w:sz w:val="20"/>
          <w:szCs w:val="20"/>
          <w:lang w:val="ru-RU"/>
        </w:rPr>
        <w:t>3</w:t>
      </w:r>
      <w:r w:rsidR="00F81BC4" w:rsidRPr="00F81BC4">
        <w:rPr>
          <w:rStyle w:val="normaltextrun"/>
          <w:b/>
          <w:bCs/>
          <w:sz w:val="20"/>
          <w:szCs w:val="20"/>
          <w:lang w:val="ru-RU"/>
        </w:rPr>
        <w:t>3</w:t>
      </w:r>
      <w:r>
        <w:rPr>
          <w:rStyle w:val="normaltextrun"/>
          <w:b/>
          <w:bCs/>
          <w:sz w:val="20"/>
          <w:szCs w:val="20"/>
          <w:lang w:val="ru-RU"/>
        </w:rPr>
        <w:t>%</w:t>
      </w:r>
      <w:r w:rsidR="00780E95" w:rsidRPr="009F2B0A">
        <w:rPr>
          <w:rStyle w:val="normaltextrun"/>
          <w:b/>
          <w:bCs/>
          <w:sz w:val="20"/>
          <w:szCs w:val="20"/>
        </w:rPr>
        <w:t>)</w:t>
      </w:r>
      <w:r w:rsidR="00780E95" w:rsidRPr="009F2B0A">
        <w:rPr>
          <w:rStyle w:val="normaltextrun"/>
          <w:sz w:val="20"/>
          <w:szCs w:val="20"/>
        </w:rPr>
        <w:t> </w:t>
      </w:r>
      <w:r w:rsidR="00780E95"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6"/>
        <w:gridCol w:w="3360"/>
      </w:tblGrid>
      <w:tr w:rsidR="00CC707B" w:rsidRPr="00F76949" w14:paraId="00AC0291" w14:textId="77777777" w:rsidTr="00776580">
        <w:trPr>
          <w:trHeight w:val="300"/>
        </w:trPr>
        <w:tc>
          <w:tcPr>
            <w:tcW w:w="1483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99F72A" w14:textId="23BF3291" w:rsidR="00CC707B" w:rsidRPr="00F76949" w:rsidRDefault="00CC707B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780E95" w:rsidRPr="00F76949" w14:paraId="5B0E6FE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6CBD3D" w14:textId="639F68A2" w:rsidR="00780E95" w:rsidRPr="002B12F2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A46FED" w14:textId="26249F03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566BBBB" w14:textId="721A4B38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9%-3</w:t>
            </w:r>
            <w:r w:rsidR="00F81BC4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3CA63D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23991" w14:textId="455C4746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 xml:space="preserve">15% 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-28%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274D7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D477C5" w14:textId="2B8ACC6E" w:rsidR="00780E95" w:rsidRPr="00F76949" w:rsidRDefault="00FA7937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 xml:space="preserve">6-14 </w:t>
            </w:r>
            <w:r w:rsidR="00780E95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780E9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03A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FC45CC" w14:textId="77777777" w:rsidR="00780E95" w:rsidRPr="00F76949" w:rsidRDefault="00780E95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780E95" w:rsidRPr="00F76949" w14:paraId="2A87E1B9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81E73" w14:textId="4C751D11" w:rsidR="00780E95" w:rsidRPr="00780E95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мәліметтермен </w:t>
            </w:r>
            <w:r w:rsidRPr="00780E95">
              <w:rPr>
                <w:rStyle w:val="eop"/>
                <w:sz w:val="20"/>
                <w:szCs w:val="20"/>
                <w:lang w:val="kk-KZ"/>
              </w:rPr>
              <w:t>жұмыс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515B2" w14:textId="36A3BA3C" w:rsidR="00780E95" w:rsidRPr="00192AE2" w:rsidRDefault="00780E95" w:rsidP="002B12F2">
            <w:pPr>
              <w:pStyle w:val="paragraph"/>
              <w:spacing w:before="0" w:beforeAutospacing="0" w:after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мәліметтердің </w:t>
            </w:r>
            <w:r w:rsidRPr="00382B62">
              <w:rPr>
                <w:sz w:val="20"/>
                <w:szCs w:val="20"/>
                <w:shd w:val="clear" w:color="auto" w:fill="FFFFFF"/>
              </w:rPr>
              <w:t xml:space="preserve">дәйектілік дәрежесін, өзектілігін және сенімділігін </w:t>
            </w:r>
            <w:r w:rsidR="00AA2734">
              <w:rPr>
                <w:rStyle w:val="normaltextrun"/>
                <w:sz w:val="20"/>
                <w:szCs w:val="20"/>
              </w:rPr>
              <w:t>толық түсін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BB3E2" w14:textId="27B407CC" w:rsidR="00780E95" w:rsidRPr="00F5359D" w:rsidRDefault="00780E95" w:rsidP="002B12F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н, өзектілігін және сенімділігін </w:t>
            </w:r>
            <w:r w:rsidR="00AA2734">
              <w:rPr>
                <w:rStyle w:val="normaltextrun"/>
                <w:sz w:val="20"/>
                <w:szCs w:val="20"/>
              </w:rPr>
              <w:t>жақсы түсіну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09C40" w14:textId="4E361370" w:rsidR="00780E95" w:rsidRPr="00F5359D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ң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әйкестік дәрежесі, өзектілігі және сенімділігі туралы </w:t>
            </w:r>
            <w:r>
              <w:rPr>
                <w:rStyle w:val="normaltextrun"/>
                <w:sz w:val="20"/>
                <w:szCs w:val="20"/>
              </w:rPr>
              <w:t>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7111A" w14:textId="5AA98605" w:rsidR="00780E95" w:rsidRPr="00C1452F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80E95">
              <w:rPr>
                <w:rStyle w:val="eop"/>
                <w:sz w:val="20"/>
                <w:szCs w:val="20"/>
              </w:rPr>
              <w:t xml:space="preserve">Эксперименттік деректерді </w:t>
            </w:r>
            <w:r w:rsidRPr="00F76949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780E95" w:rsidRPr="00F76949" w14:paraId="6E1A64D7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B306D" w14:textId="11941524" w:rsidR="00780E95" w:rsidRPr="00AB4B9A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lastRenderedPageBreak/>
              <w:t>Бағдарламалау 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  <w:r w:rsidR="00AB4B9A">
              <w:rPr>
                <w:rStyle w:val="normaltextrun"/>
                <w:sz w:val="20"/>
                <w:szCs w:val="20"/>
                <w:lang w:val="kk-KZ"/>
              </w:rPr>
              <w:t>эксперименттік деректер үшін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0B470" w14:textId="0B3913AA" w:rsidR="00780E95" w:rsidRPr="003E3383" w:rsidRDefault="00AB4B9A" w:rsidP="002B12F2">
            <w:pPr>
              <w:pStyle w:val="paragraph"/>
              <w:spacing w:before="0" w:beforeAutospacing="0" w:after="0" w:afterAutospacing="0"/>
              <w:ind w:left="33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780E95">
              <w:rPr>
                <w:rStyle w:val="normaltextrun"/>
                <w:sz w:val="20"/>
                <w:szCs w:val="20"/>
                <w:lang w:val="kk-KZ"/>
              </w:rPr>
              <w:t>бағдарлама кодын анық және қысқаша көрсету , кодта синтаксистік қателердің болмауы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F644" w14:textId="3B6A731E" w:rsidR="00780E95" w:rsidRPr="00AB4B9A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B4B9A" w:rsidRPr="00AB4B9A"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AB4B9A" w:rsidRPr="00AB4B9A">
              <w:rPr>
                <w:sz w:val="20"/>
                <w:szCs w:val="20"/>
                <w:lang w:val="kk-KZ"/>
              </w:rPr>
              <w:t xml:space="preserve">бағдарлама </w:t>
            </w:r>
            <w:r w:rsidRPr="00AB4B9A">
              <w:rPr>
                <w:sz w:val="20"/>
                <w:szCs w:val="20"/>
              </w:rPr>
              <w:t>кодында</w:t>
            </w:r>
            <w:r w:rsidR="00AB4B9A" w:rsidRPr="00AB4B9A">
              <w:rPr>
                <w:sz w:val="20"/>
                <w:szCs w:val="20"/>
              </w:rPr>
              <w:t xml:space="preserve"> шамалы </w:t>
            </w:r>
            <w:r w:rsidRPr="00AB4B9A">
              <w:rPr>
                <w:sz w:val="20"/>
                <w:szCs w:val="20"/>
                <w:lang w:val="kk-KZ"/>
              </w:rPr>
              <w:t xml:space="preserve">логикалық қателер </w:t>
            </w:r>
            <w:r w:rsidRPr="00AB4B9A">
              <w:rPr>
                <w:sz w:val="20"/>
                <w:szCs w:val="20"/>
              </w:rPr>
              <w:t>бар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276C7" w14:textId="4C02E083" w:rsidR="00780E95" w:rsidRPr="003C32C7" w:rsidRDefault="00AB4B9A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Эксперименттік деректерге арналған </w:t>
            </w:r>
            <w:r w:rsidR="00780E95"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 w:rsidR="00780E95">
              <w:rPr>
                <w:rStyle w:val="normaltextrun"/>
                <w:sz w:val="20"/>
                <w:szCs w:val="20"/>
              </w:rPr>
              <w:t>, бұл оны іс жүзінде жұмыс істемейтін етеді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39598" w14:textId="77777777" w:rsidR="00780E95" w:rsidRPr="00F1134D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 жоқ немесе кодтың бірнеше жолы ғана</w:t>
            </w:r>
          </w:p>
          <w:p w14:paraId="46DED83D" w14:textId="77777777" w:rsidR="00780E95" w:rsidRPr="002B4D89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780E95" w:rsidRPr="00F76949" w14:paraId="275C621E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B6D4B" w14:textId="77777777" w:rsidR="00780E95" w:rsidRPr="008B286E" w:rsidRDefault="00780E95" w:rsidP="002B12F2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Есеп жазу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C79FD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0AB09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 анықтықты, қысқалықты және дұрыстықты көрсетеді. Ол әдетте қателерсіз.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6716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Хатта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5A9B5" w14:textId="77777777" w:rsidR="00780E95" w:rsidRPr="006F05B6" w:rsidRDefault="00780E95" w:rsidP="002B12F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>Жазба түсініксіз және оны орындау қиын. Мәтінде көптеген қателер бар.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57F34227" w14:textId="53621104" w:rsidR="00AB4B9A" w:rsidRPr="00BF4583" w:rsidRDefault="002B12F2" w:rsidP="00AB4B9A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DB3525">
        <w:rPr>
          <w:rStyle w:val="normaltextrun"/>
          <w:b/>
          <w:bCs/>
          <w:sz w:val="20"/>
          <w:szCs w:val="20"/>
        </w:rPr>
        <w:t xml:space="preserve"> </w:t>
      </w:r>
      <w:r w:rsidR="00AB4B9A">
        <w:rPr>
          <w:rStyle w:val="normaltextrun"/>
          <w:b/>
          <w:bCs/>
          <w:sz w:val="20"/>
          <w:szCs w:val="20"/>
          <w:lang w:val="kk-KZ"/>
        </w:rPr>
        <w:t xml:space="preserve">4. </w:t>
      </w:r>
      <w:r w:rsidR="00DB3525" w:rsidRPr="00DB3525">
        <w:rPr>
          <w:b/>
          <w:bCs/>
          <w:sz w:val="20"/>
          <w:szCs w:val="20"/>
        </w:rPr>
        <w:t xml:space="preserve">Мақаланы ғылыми журналға жіберуге дайындау: дизайн, талаптар, рецензия </w:t>
      </w:r>
      <w:r w:rsidR="00AB4B9A" w:rsidRPr="00C004F1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АБ</w:t>
      </w:r>
      <w:r w:rsidRPr="002B12F2">
        <w:rPr>
          <w:rStyle w:val="normaltextrun"/>
          <w:rFonts w:eastAsiaTheme="majorEastAsia"/>
          <w:b/>
          <w:bCs/>
          <w:sz w:val="20"/>
          <w:szCs w:val="20"/>
        </w:rPr>
        <w:t>2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> </w:t>
      </w:r>
      <w:r w:rsidRPr="00F026EF">
        <w:rPr>
          <w:rStyle w:val="normaltextrun"/>
          <w:rFonts w:eastAsiaTheme="majorEastAsia"/>
          <w:b/>
          <w:bCs/>
          <w:sz w:val="20"/>
          <w:szCs w:val="20"/>
          <w:lang w:val="kk-KZ"/>
        </w:rPr>
        <w:t>100%</w:t>
      </w:r>
      <w:r>
        <w:rPr>
          <w:rStyle w:val="normaltextrun"/>
          <w:rFonts w:eastAsiaTheme="majorEastAsia"/>
          <w:b/>
          <w:bCs/>
          <w:sz w:val="20"/>
          <w:szCs w:val="20"/>
          <w:lang w:val="kk-KZ"/>
        </w:rPr>
        <w:t xml:space="preserve">-ның </w:t>
      </w:r>
      <w:r w:rsidRPr="002B12F2">
        <w:rPr>
          <w:rStyle w:val="normaltextrun"/>
          <w:b/>
          <w:bCs/>
          <w:sz w:val="20"/>
          <w:szCs w:val="20"/>
          <w:lang w:val="kk-KZ"/>
        </w:rPr>
        <w:t>60</w:t>
      </w:r>
      <w:r>
        <w:rPr>
          <w:rStyle w:val="normaltextrun"/>
          <w:b/>
          <w:bCs/>
          <w:sz w:val="20"/>
          <w:szCs w:val="20"/>
          <w:lang w:val="kk-KZ"/>
        </w:rPr>
        <w:t>%</w:t>
      </w:r>
      <w:r w:rsidR="00DB3525"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0"/>
        <w:gridCol w:w="3119"/>
        <w:gridCol w:w="2551"/>
        <w:gridCol w:w="3544"/>
        <w:gridCol w:w="3402"/>
      </w:tblGrid>
      <w:tr w:rsidR="00CC707B" w:rsidRPr="00BF4583" w14:paraId="71907392" w14:textId="77777777" w:rsidTr="00885E9B">
        <w:trPr>
          <w:trHeight w:val="300"/>
        </w:trPr>
        <w:tc>
          <w:tcPr>
            <w:tcW w:w="148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602B96D" w14:textId="5FDBBBAD" w:rsidR="00CC707B" w:rsidRPr="00F76949" w:rsidRDefault="00CC707B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rynqvb"/>
                <w:lang w:val="kk-KZ"/>
              </w:rPr>
              <w:t>ОҚУ НӘТИЖЕЛЕРІН БАҒАЛАУ КРИТЕРИЯЛАРЫ</w:t>
            </w:r>
          </w:p>
        </w:tc>
      </w:tr>
      <w:tr w:rsidR="00AB4B9A" w:rsidRPr="00BF4583" w14:paraId="60F505EA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A3DA51E" w14:textId="3CC0F29B" w:rsidR="00AB4B9A" w:rsidRPr="00BF4583" w:rsidRDefault="00AB4B9A" w:rsidP="00087830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0C9264D" w14:textId="02C78EE1" w:rsidR="00AB4B9A" w:rsidRDefault="00293EDE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B12F2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</w:p>
          <w:p w14:paraId="466E0681" w14:textId="0C8AB11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color w:val="000000"/>
                <w:sz w:val="20"/>
                <w:szCs w:val="20"/>
                <w:lang w:val="en-US"/>
              </w:rPr>
              <w:t>50% - 60%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14C91F0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rStyle w:val="eop"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Жақсы»</w:t>
            </w:r>
          </w:p>
          <w:p w14:paraId="3C552462" w14:textId="2187AA63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5% - 49%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ACD0BD1" w14:textId="77777777" w:rsidR="00AB4B9A" w:rsidRDefault="001A0456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»</w:t>
            </w:r>
          </w:p>
          <w:p w14:paraId="212F663C" w14:textId="474B1DCD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%-24%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907FE5A" w14:textId="77777777" w:rsidR="00AB4B9A" w:rsidRDefault="00AB4B9A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rStyle w:val="normaltextrun"/>
                <w:b/>
                <w:bCs/>
                <w:color w:val="000000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Қанағаттанарлықсыз»</w:t>
            </w:r>
          </w:p>
          <w:p w14:paraId="51450C48" w14:textId="32B589E1" w:rsidR="003E3383" w:rsidRPr="00BF4583" w:rsidRDefault="003E3383" w:rsidP="001A0456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DA2357">
              <w:rPr>
                <w:rStyle w:val="normaltextrun"/>
                <w:bCs/>
                <w:color w:val="000000"/>
                <w:sz w:val="20"/>
                <w:szCs w:val="20"/>
                <w:lang w:val="en-US"/>
              </w:rPr>
              <w:t>0%-9%</w:t>
            </w:r>
          </w:p>
        </w:tc>
      </w:tr>
      <w:tr w:rsidR="00AB4B9A" w:rsidRPr="00BF4583" w14:paraId="0570D5D4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0C118" w14:textId="278F6A50" w:rsidR="00AB4B9A" w:rsidRPr="00AA2734" w:rsidRDefault="008D4533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>Ғылыми журналға мақалаларды дайындау және форматтауды білу және түсіну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C7C73" w14:textId="1219C66A" w:rsidR="00AB4B9A" w:rsidRPr="00AA2734" w:rsidRDefault="00AA2734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мақалаларды дайындау және пішімдеу туралы </w:t>
            </w:r>
            <w:r>
              <w:rPr>
                <w:rStyle w:val="normaltextrun"/>
                <w:sz w:val="20"/>
                <w:szCs w:val="20"/>
              </w:rPr>
              <w:t>толық түсінік .</w:t>
            </w:r>
          </w:p>
          <w:p w14:paraId="1AAF339A" w14:textId="77777777" w:rsidR="00AB4B9A" w:rsidRPr="00AA2734" w:rsidRDefault="00AB4B9A" w:rsidP="00AA2734">
            <w:pPr>
              <w:pStyle w:val="paragraph"/>
              <w:spacing w:before="0" w:beforeAutospacing="0" w:after="0" w:afterAutospacing="0"/>
              <w:ind w:left="37" w:right="129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CDDB1" w14:textId="0BBCD34A" w:rsidR="00AB4B9A" w:rsidRPr="00AA2734" w:rsidRDefault="00AA2734" w:rsidP="003E3383">
            <w:pPr>
              <w:pStyle w:val="paragraph"/>
              <w:spacing w:before="0" w:beforeAutospacing="0" w:after="0" w:afterAutospacing="0"/>
              <w:ind w:right="135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арналған мақалаларды пішімдеуге қойылатын </w:t>
            </w:r>
            <w:r w:rsidR="00AB4B9A" w:rsidRPr="00AA2734">
              <w:rPr>
                <w:sz w:val="20"/>
                <w:szCs w:val="20"/>
                <w:shd w:val="clear" w:color="auto" w:fill="FFFFFF"/>
              </w:rPr>
              <w:t>талаптардың көпшілігін білу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8459" w14:textId="5F21A1EE" w:rsidR="00AB4B9A" w:rsidRP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мақала жіберу </w:t>
            </w:r>
            <w:r w:rsidRPr="00AA2734">
              <w:rPr>
                <w:sz w:val="20"/>
                <w:szCs w:val="20"/>
                <w:shd w:val="clear" w:color="auto" w:fill="FFFFFF"/>
              </w:rPr>
              <w:t xml:space="preserve">талаптарын </w:t>
            </w:r>
            <w:r w:rsidR="00AB4B9A" w:rsidRPr="00AA2734">
              <w:rPr>
                <w:rStyle w:val="normaltextrun"/>
                <w:sz w:val="20"/>
                <w:szCs w:val="20"/>
              </w:rPr>
              <w:t>түсіну шектеулі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3B3F" w14:textId="24757728" w:rsidR="00AB4B9A" w:rsidRPr="00AA2734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A2734">
              <w:rPr>
                <w:sz w:val="20"/>
                <w:szCs w:val="20"/>
              </w:rPr>
              <w:t xml:space="preserve">Ғылыми журналға арналған </w:t>
            </w:r>
            <w:r w:rsidRPr="00AA2734">
              <w:rPr>
                <w:sz w:val="20"/>
                <w:szCs w:val="20"/>
                <w:shd w:val="clear" w:color="auto" w:fill="FFFFFF"/>
              </w:rPr>
              <w:t xml:space="preserve">мақала пішіміне қойылатын талаптарды </w:t>
            </w:r>
            <w:r w:rsidR="00AB4B9A" w:rsidRPr="00AA2734">
              <w:rPr>
                <w:rStyle w:val="normaltextrun"/>
                <w:sz w:val="20"/>
                <w:szCs w:val="20"/>
              </w:rPr>
              <w:t>үстірт түсіну/түсінбеу</w:t>
            </w:r>
          </w:p>
        </w:tc>
      </w:tr>
      <w:tr w:rsidR="00AA2734" w:rsidRPr="00BF4583" w14:paraId="3E632096" w14:textId="77777777" w:rsidTr="00AA2734">
        <w:trPr>
          <w:trHeight w:val="300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D5BE" w14:textId="633F6A28" w:rsidR="00AA2734" w:rsidRDefault="00AA2734" w:rsidP="00AA273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сы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91A846" w14:textId="7E2C7CCD" w:rsidR="00AA2734" w:rsidRPr="003E3383" w:rsidRDefault="00AA2734" w:rsidP="003E3383">
            <w:pPr>
              <w:pStyle w:val="paragraph"/>
              <w:spacing w:before="0" w:beforeAutospacing="0" w:after="0" w:afterAutospacing="0"/>
              <w:ind w:left="34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ларын нақты және қысқаша баяндау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F140ED" w14:textId="1B7C947E" w:rsidR="00AA2734" w:rsidRDefault="00AA2734" w:rsidP="00AA2734">
            <w:pPr>
              <w:ind w:right="135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Ғылыми журналға мақаланы жіберу үрдісіне кіріспе бар.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801E" w14:textId="4D9B8CE8" w:rsidR="00AA2734" w:rsidRDefault="00AA2734" w:rsidP="00AA2734">
            <w:pPr>
              <w:pStyle w:val="paragraph"/>
              <w:spacing w:before="0" w:beforeAutospacing="0" w:after="0" w:afterAutospacing="0"/>
              <w:ind w:right="13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дегі қателердің көптігі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E62C" w14:textId="0271921E" w:rsidR="00AA2734" w:rsidRPr="00F1134D" w:rsidRDefault="00AA2734" w:rsidP="00AA273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Ғылыми журналға мақала жіберу дағдысының болмауы</w:t>
            </w:r>
          </w:p>
          <w:p w14:paraId="30761DD4" w14:textId="77777777" w:rsidR="00AA2734" w:rsidRPr="00F76949" w:rsidRDefault="00AA2734" w:rsidP="003E3383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</w:tbl>
    <w:p w14:paraId="5F298DFC" w14:textId="77777777" w:rsidR="000A6617" w:rsidRDefault="000A6617">
      <w:pPr>
        <w:rPr>
          <w:sz w:val="20"/>
          <w:szCs w:val="20"/>
        </w:rPr>
      </w:pPr>
    </w:p>
    <w:p w14:paraId="146189BA" w14:textId="77777777" w:rsidR="0019180B" w:rsidRDefault="0019180B" w:rsidP="00501A6C">
      <w:pPr>
        <w:spacing w:after="120"/>
        <w:rPr>
          <w:b/>
          <w:sz w:val="20"/>
          <w:szCs w:val="20"/>
        </w:rPr>
      </w:pPr>
    </w:p>
    <w:p w14:paraId="2A389A05" w14:textId="77777777" w:rsidR="002B12F2" w:rsidRDefault="002B12F2" w:rsidP="002B12F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Декан     ___________________________________    </w:t>
      </w:r>
      <w:r>
        <w:rPr>
          <w:b/>
          <w:sz w:val="20"/>
          <w:szCs w:val="20"/>
        </w:rPr>
        <w:t>Иманкулов Т.С.</w:t>
      </w:r>
    </w:p>
    <w:p w14:paraId="58796B36" w14:textId="77777777" w:rsidR="002B12F2" w:rsidRPr="00310C76" w:rsidRDefault="002B12F2" w:rsidP="002B12F2">
      <w:pPr>
        <w:spacing w:after="120"/>
        <w:ind w:firstLine="4820"/>
        <w:jc w:val="both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                                                                        </w:t>
      </w:r>
    </w:p>
    <w:p w14:paraId="4512D5B4" w14:textId="77777777" w:rsidR="002B12F2" w:rsidRPr="007928EB" w:rsidRDefault="002B12F2" w:rsidP="002B12F2">
      <w:pPr>
        <w:spacing w:after="120"/>
        <w:ind w:firstLine="4820"/>
        <w:rPr>
          <w:b/>
          <w:sz w:val="20"/>
          <w:szCs w:val="20"/>
          <w:lang w:val="kk-KZ"/>
        </w:rPr>
      </w:pPr>
      <w:r w:rsidRPr="007928EB">
        <w:rPr>
          <w:b/>
          <w:sz w:val="20"/>
          <w:szCs w:val="20"/>
          <w:lang w:val="kk-KZ"/>
        </w:rPr>
        <w:t>Oқыту және білім беру сапасы бойынша</w:t>
      </w:r>
    </w:p>
    <w:p w14:paraId="7E9D211F" w14:textId="77777777" w:rsidR="002B12F2" w:rsidRPr="004762D2" w:rsidRDefault="002B12F2" w:rsidP="002B12F2">
      <w:pPr>
        <w:spacing w:after="120"/>
        <w:ind w:firstLine="4820"/>
        <w:rPr>
          <w:b/>
          <w:sz w:val="20"/>
          <w:szCs w:val="20"/>
        </w:rPr>
      </w:pPr>
      <w:r w:rsidRPr="007928EB">
        <w:rPr>
          <w:b/>
          <w:sz w:val="20"/>
          <w:szCs w:val="20"/>
          <w:lang w:val="kk-KZ"/>
        </w:rPr>
        <w:t>Академиялық комитетінің төрағасы</w:t>
      </w:r>
      <w:r w:rsidRPr="007928EB">
        <w:rPr>
          <w:b/>
          <w:sz w:val="20"/>
          <w:szCs w:val="20"/>
        </w:rPr>
        <w:t>________</w:t>
      </w:r>
      <w:r>
        <w:rPr>
          <w:b/>
          <w:sz w:val="20"/>
          <w:szCs w:val="20"/>
        </w:rPr>
        <w:t>_____ Бурибаев Ж.А.</w:t>
      </w:r>
    </w:p>
    <w:p w14:paraId="6D0C8E15" w14:textId="77777777" w:rsidR="002B12F2" w:rsidRDefault="002B12F2" w:rsidP="002B12F2">
      <w:pPr>
        <w:spacing w:after="120"/>
        <w:ind w:firstLine="4820"/>
        <w:rPr>
          <w:b/>
          <w:sz w:val="20"/>
          <w:szCs w:val="20"/>
        </w:rPr>
      </w:pPr>
    </w:p>
    <w:p w14:paraId="15B3A428" w14:textId="475160AC" w:rsidR="002B12F2" w:rsidRPr="002B12F2" w:rsidRDefault="002B12F2" w:rsidP="002B12F2">
      <w:pPr>
        <w:spacing w:after="120"/>
        <w:ind w:firstLine="4820"/>
        <w:rPr>
          <w:b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______________________</w:t>
      </w:r>
      <w:r>
        <w:rPr>
          <w:b/>
          <w:sz w:val="20"/>
          <w:szCs w:val="20"/>
        </w:rPr>
        <w:t xml:space="preserve">____ </w:t>
      </w:r>
      <w:r>
        <w:rPr>
          <w:b/>
          <w:sz w:val="20"/>
          <w:szCs w:val="20"/>
          <w:lang w:val="kk-KZ"/>
        </w:rPr>
        <w:t>Шормакова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>А.Н.</w:t>
      </w:r>
    </w:p>
    <w:p w14:paraId="27AD54FF" w14:textId="77777777" w:rsidR="002B12F2" w:rsidRPr="0006238E" w:rsidRDefault="002B12F2" w:rsidP="002B12F2">
      <w:pPr>
        <w:spacing w:after="120"/>
        <w:ind w:firstLine="4820"/>
        <w:rPr>
          <w:b/>
          <w:sz w:val="20"/>
          <w:szCs w:val="20"/>
        </w:rPr>
      </w:pPr>
    </w:p>
    <w:p w14:paraId="3FA27289" w14:textId="77777777" w:rsidR="002B12F2" w:rsidRPr="0006238E" w:rsidRDefault="002B12F2" w:rsidP="002B12F2">
      <w:pPr>
        <w:spacing w:after="120"/>
        <w:ind w:firstLine="4820"/>
        <w:rPr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t>Дәріскер</w:t>
      </w:r>
      <w:r w:rsidRPr="0006238E">
        <w:rPr>
          <w:b/>
          <w:sz w:val="20"/>
          <w:szCs w:val="20"/>
          <w:lang w:val="kk-KZ"/>
        </w:rPr>
        <w:t xml:space="preserve"> ___________________________________</w:t>
      </w:r>
      <w:r>
        <w:rPr>
          <w:b/>
          <w:sz w:val="20"/>
          <w:szCs w:val="20"/>
          <w:lang w:val="kk-KZ"/>
        </w:rPr>
        <w:t>___ Карюкин В.И.</w:t>
      </w:r>
    </w:p>
    <w:p w14:paraId="751CA762" w14:textId="21CD04DB" w:rsidR="000A6617" w:rsidRDefault="000A6617">
      <w:pPr>
        <w:rPr>
          <w:sz w:val="20"/>
          <w:szCs w:val="20"/>
        </w:rPr>
      </w:pPr>
    </w:p>
    <w:sectPr w:rsidR="000A6617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55884" w14:textId="77777777" w:rsidR="0054076A" w:rsidRDefault="0054076A" w:rsidP="004C6A23">
      <w:r>
        <w:separator/>
      </w:r>
    </w:p>
  </w:endnote>
  <w:endnote w:type="continuationSeparator" w:id="0">
    <w:p w14:paraId="185FFBF9" w14:textId="77777777" w:rsidR="0054076A" w:rsidRDefault="0054076A" w:rsidP="004C6A23">
      <w:r>
        <w:continuationSeparator/>
      </w:r>
    </w:p>
  </w:endnote>
  <w:endnote w:type="continuationNotice" w:id="1">
    <w:p w14:paraId="31DCB9EE" w14:textId="77777777" w:rsidR="0054076A" w:rsidRDefault="005407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6F3F8" w14:textId="77777777" w:rsidR="0054076A" w:rsidRDefault="0054076A" w:rsidP="004C6A23">
      <w:r>
        <w:separator/>
      </w:r>
    </w:p>
  </w:footnote>
  <w:footnote w:type="continuationSeparator" w:id="0">
    <w:p w14:paraId="6B600D3B" w14:textId="77777777" w:rsidR="0054076A" w:rsidRDefault="0054076A" w:rsidP="004C6A23">
      <w:r>
        <w:continuationSeparator/>
      </w:r>
    </w:p>
  </w:footnote>
  <w:footnote w:type="continuationNotice" w:id="1">
    <w:p w14:paraId="1A01BA8D" w14:textId="77777777" w:rsidR="0054076A" w:rsidRDefault="005407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0BFC"/>
    <w:multiLevelType w:val="hybridMultilevel"/>
    <w:tmpl w:val="09CC1962"/>
    <w:lvl w:ilvl="0" w:tplc="41F6E3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907F1"/>
    <w:multiLevelType w:val="hybridMultilevel"/>
    <w:tmpl w:val="F4C25B4E"/>
    <w:lvl w:ilvl="0" w:tplc="38546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94958"/>
    <w:multiLevelType w:val="hybridMultilevel"/>
    <w:tmpl w:val="1AA6D222"/>
    <w:lvl w:ilvl="0" w:tplc="8B7A4D5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77395"/>
    <w:multiLevelType w:val="hybridMultilevel"/>
    <w:tmpl w:val="19A41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B51DD"/>
    <w:multiLevelType w:val="hybridMultilevel"/>
    <w:tmpl w:val="BD1A05BC"/>
    <w:lvl w:ilvl="0" w:tplc="2000000F">
      <w:start w:val="1"/>
      <w:numFmt w:val="decimal"/>
      <w:lvlText w:val="%1."/>
      <w:lvlJc w:val="left"/>
      <w:pPr>
        <w:ind w:left="1036" w:hanging="360"/>
      </w:pPr>
    </w:lvl>
    <w:lvl w:ilvl="1" w:tplc="20000019" w:tentative="1">
      <w:start w:val="1"/>
      <w:numFmt w:val="lowerLetter"/>
      <w:lvlText w:val="%2."/>
      <w:lvlJc w:val="left"/>
      <w:pPr>
        <w:ind w:left="1756" w:hanging="360"/>
      </w:pPr>
    </w:lvl>
    <w:lvl w:ilvl="2" w:tplc="2000001B" w:tentative="1">
      <w:start w:val="1"/>
      <w:numFmt w:val="lowerRoman"/>
      <w:lvlText w:val="%3."/>
      <w:lvlJc w:val="right"/>
      <w:pPr>
        <w:ind w:left="2476" w:hanging="180"/>
      </w:pPr>
    </w:lvl>
    <w:lvl w:ilvl="3" w:tplc="2000000F" w:tentative="1">
      <w:start w:val="1"/>
      <w:numFmt w:val="decimal"/>
      <w:lvlText w:val="%4."/>
      <w:lvlJc w:val="left"/>
      <w:pPr>
        <w:ind w:left="3196" w:hanging="360"/>
      </w:pPr>
    </w:lvl>
    <w:lvl w:ilvl="4" w:tplc="20000019" w:tentative="1">
      <w:start w:val="1"/>
      <w:numFmt w:val="lowerLetter"/>
      <w:lvlText w:val="%5."/>
      <w:lvlJc w:val="left"/>
      <w:pPr>
        <w:ind w:left="3916" w:hanging="360"/>
      </w:pPr>
    </w:lvl>
    <w:lvl w:ilvl="5" w:tplc="2000001B" w:tentative="1">
      <w:start w:val="1"/>
      <w:numFmt w:val="lowerRoman"/>
      <w:lvlText w:val="%6."/>
      <w:lvlJc w:val="right"/>
      <w:pPr>
        <w:ind w:left="4636" w:hanging="180"/>
      </w:pPr>
    </w:lvl>
    <w:lvl w:ilvl="6" w:tplc="2000000F" w:tentative="1">
      <w:start w:val="1"/>
      <w:numFmt w:val="decimal"/>
      <w:lvlText w:val="%7."/>
      <w:lvlJc w:val="left"/>
      <w:pPr>
        <w:ind w:left="5356" w:hanging="360"/>
      </w:pPr>
    </w:lvl>
    <w:lvl w:ilvl="7" w:tplc="20000019" w:tentative="1">
      <w:start w:val="1"/>
      <w:numFmt w:val="lowerLetter"/>
      <w:lvlText w:val="%8."/>
      <w:lvlJc w:val="left"/>
      <w:pPr>
        <w:ind w:left="6076" w:hanging="360"/>
      </w:pPr>
    </w:lvl>
    <w:lvl w:ilvl="8" w:tplc="2000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5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56727">
    <w:abstractNumId w:val="16"/>
  </w:num>
  <w:num w:numId="2" w16cid:durableId="1895042340">
    <w:abstractNumId w:val="7"/>
  </w:num>
  <w:num w:numId="3" w16cid:durableId="673652126">
    <w:abstractNumId w:val="5"/>
  </w:num>
  <w:num w:numId="4" w16cid:durableId="1631400621">
    <w:abstractNumId w:val="1"/>
  </w:num>
  <w:num w:numId="5" w16cid:durableId="647200621">
    <w:abstractNumId w:val="2"/>
  </w:num>
  <w:num w:numId="6" w16cid:durableId="1106462601">
    <w:abstractNumId w:val="3"/>
  </w:num>
  <w:num w:numId="7" w16cid:durableId="1873570171">
    <w:abstractNumId w:val="8"/>
  </w:num>
  <w:num w:numId="8" w16cid:durableId="1522163147">
    <w:abstractNumId w:val="0"/>
  </w:num>
  <w:num w:numId="9" w16cid:durableId="1896044450">
    <w:abstractNumId w:val="13"/>
  </w:num>
  <w:num w:numId="10" w16cid:durableId="1204291241">
    <w:abstractNumId w:val="15"/>
  </w:num>
  <w:num w:numId="11" w16cid:durableId="1092900300">
    <w:abstractNumId w:val="11"/>
  </w:num>
  <w:num w:numId="12" w16cid:durableId="722216693">
    <w:abstractNumId w:val="12"/>
  </w:num>
  <w:num w:numId="13" w16cid:durableId="1276057533">
    <w:abstractNumId w:val="10"/>
  </w:num>
  <w:num w:numId="14" w16cid:durableId="970400132">
    <w:abstractNumId w:val="9"/>
  </w:num>
  <w:num w:numId="15" w16cid:durableId="1679119797">
    <w:abstractNumId w:val="4"/>
  </w:num>
  <w:num w:numId="16" w16cid:durableId="1050543963">
    <w:abstractNumId w:val="6"/>
  </w:num>
  <w:num w:numId="17" w16cid:durableId="5091000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0NDE0M7U0MzQzMrRQ0lEKTi0uzszPAykwqwUAHPHOYSwAAAA="/>
  </w:docVars>
  <w:rsids>
    <w:rsidRoot w:val="00594DE6"/>
    <w:rsid w:val="000009B6"/>
    <w:rsid w:val="00000E31"/>
    <w:rsid w:val="00001D00"/>
    <w:rsid w:val="000023AC"/>
    <w:rsid w:val="0000266D"/>
    <w:rsid w:val="00003198"/>
    <w:rsid w:val="00003C69"/>
    <w:rsid w:val="00010FAE"/>
    <w:rsid w:val="00011C34"/>
    <w:rsid w:val="0001583E"/>
    <w:rsid w:val="00021CB8"/>
    <w:rsid w:val="00024786"/>
    <w:rsid w:val="0003132B"/>
    <w:rsid w:val="00031665"/>
    <w:rsid w:val="00033BCF"/>
    <w:rsid w:val="00034EC5"/>
    <w:rsid w:val="00035CC8"/>
    <w:rsid w:val="00051A37"/>
    <w:rsid w:val="00051A4E"/>
    <w:rsid w:val="000544CE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7830"/>
    <w:rsid w:val="00091621"/>
    <w:rsid w:val="000936D2"/>
    <w:rsid w:val="000955E8"/>
    <w:rsid w:val="000A30E3"/>
    <w:rsid w:val="000A447E"/>
    <w:rsid w:val="000A4A76"/>
    <w:rsid w:val="000A5C1C"/>
    <w:rsid w:val="000A5FBD"/>
    <w:rsid w:val="000A64C4"/>
    <w:rsid w:val="000A6617"/>
    <w:rsid w:val="000B228A"/>
    <w:rsid w:val="000B768C"/>
    <w:rsid w:val="000C29CE"/>
    <w:rsid w:val="000C2E1B"/>
    <w:rsid w:val="000C68BD"/>
    <w:rsid w:val="000E048B"/>
    <w:rsid w:val="000E1A39"/>
    <w:rsid w:val="000E3577"/>
    <w:rsid w:val="000E3AA2"/>
    <w:rsid w:val="000E3B00"/>
    <w:rsid w:val="000E5A3B"/>
    <w:rsid w:val="000E6C9C"/>
    <w:rsid w:val="000E7B93"/>
    <w:rsid w:val="000F0ACE"/>
    <w:rsid w:val="000F2D2E"/>
    <w:rsid w:val="0010667E"/>
    <w:rsid w:val="00113406"/>
    <w:rsid w:val="00115518"/>
    <w:rsid w:val="001173CE"/>
    <w:rsid w:val="00117C32"/>
    <w:rsid w:val="00122EF2"/>
    <w:rsid w:val="00123E61"/>
    <w:rsid w:val="00125B10"/>
    <w:rsid w:val="00125FA7"/>
    <w:rsid w:val="001304F7"/>
    <w:rsid w:val="00132634"/>
    <w:rsid w:val="00132689"/>
    <w:rsid w:val="001347E4"/>
    <w:rsid w:val="00137205"/>
    <w:rsid w:val="00143FEA"/>
    <w:rsid w:val="001555C9"/>
    <w:rsid w:val="00163AFE"/>
    <w:rsid w:val="001640C9"/>
    <w:rsid w:val="001679E6"/>
    <w:rsid w:val="00170D18"/>
    <w:rsid w:val="001717D6"/>
    <w:rsid w:val="00171D5B"/>
    <w:rsid w:val="001727D5"/>
    <w:rsid w:val="00174F19"/>
    <w:rsid w:val="001752B6"/>
    <w:rsid w:val="00177394"/>
    <w:rsid w:val="00180AF4"/>
    <w:rsid w:val="00180F23"/>
    <w:rsid w:val="001815D6"/>
    <w:rsid w:val="00187B3E"/>
    <w:rsid w:val="0019180B"/>
    <w:rsid w:val="001A0456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E0F15"/>
    <w:rsid w:val="001E1E8B"/>
    <w:rsid w:val="001E724B"/>
    <w:rsid w:val="001E7404"/>
    <w:rsid w:val="001F0AF5"/>
    <w:rsid w:val="001F1E25"/>
    <w:rsid w:val="001F3EDD"/>
    <w:rsid w:val="001F5F52"/>
    <w:rsid w:val="00200490"/>
    <w:rsid w:val="00203226"/>
    <w:rsid w:val="00206E46"/>
    <w:rsid w:val="00207EC4"/>
    <w:rsid w:val="00211DF3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4639B"/>
    <w:rsid w:val="002475EB"/>
    <w:rsid w:val="002506A9"/>
    <w:rsid w:val="00252D22"/>
    <w:rsid w:val="00261793"/>
    <w:rsid w:val="00261901"/>
    <w:rsid w:val="00263470"/>
    <w:rsid w:val="00265195"/>
    <w:rsid w:val="002668F7"/>
    <w:rsid w:val="00267229"/>
    <w:rsid w:val="00276366"/>
    <w:rsid w:val="00281828"/>
    <w:rsid w:val="00282829"/>
    <w:rsid w:val="00283913"/>
    <w:rsid w:val="0028456C"/>
    <w:rsid w:val="00286D6F"/>
    <w:rsid w:val="00287F31"/>
    <w:rsid w:val="00291353"/>
    <w:rsid w:val="00293057"/>
    <w:rsid w:val="00293058"/>
    <w:rsid w:val="00293EDE"/>
    <w:rsid w:val="00296775"/>
    <w:rsid w:val="002A021D"/>
    <w:rsid w:val="002A103A"/>
    <w:rsid w:val="002A5787"/>
    <w:rsid w:val="002A6C44"/>
    <w:rsid w:val="002A6DD3"/>
    <w:rsid w:val="002B12F2"/>
    <w:rsid w:val="002B3F05"/>
    <w:rsid w:val="002B4684"/>
    <w:rsid w:val="002B4D89"/>
    <w:rsid w:val="002B69DB"/>
    <w:rsid w:val="002C05CD"/>
    <w:rsid w:val="002C0F20"/>
    <w:rsid w:val="002C1D33"/>
    <w:rsid w:val="002C3232"/>
    <w:rsid w:val="002C79B4"/>
    <w:rsid w:val="002D22AB"/>
    <w:rsid w:val="002E28AC"/>
    <w:rsid w:val="002E3E72"/>
    <w:rsid w:val="002E6297"/>
    <w:rsid w:val="002F1A09"/>
    <w:rsid w:val="002F2C36"/>
    <w:rsid w:val="002F4892"/>
    <w:rsid w:val="002F577B"/>
    <w:rsid w:val="002F719E"/>
    <w:rsid w:val="002F7584"/>
    <w:rsid w:val="002F7F65"/>
    <w:rsid w:val="0030037A"/>
    <w:rsid w:val="0030728E"/>
    <w:rsid w:val="00311121"/>
    <w:rsid w:val="003115BA"/>
    <w:rsid w:val="003126D5"/>
    <w:rsid w:val="00323280"/>
    <w:rsid w:val="00323908"/>
    <w:rsid w:val="00330851"/>
    <w:rsid w:val="00334A17"/>
    <w:rsid w:val="00335274"/>
    <w:rsid w:val="00337B25"/>
    <w:rsid w:val="0034309A"/>
    <w:rsid w:val="00354F37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3A57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3383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235C"/>
    <w:rsid w:val="0042039B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7209"/>
    <w:rsid w:val="004873CC"/>
    <w:rsid w:val="004947F8"/>
    <w:rsid w:val="00495679"/>
    <w:rsid w:val="0049675E"/>
    <w:rsid w:val="0049691F"/>
    <w:rsid w:val="004A0B27"/>
    <w:rsid w:val="004A52AB"/>
    <w:rsid w:val="004A7248"/>
    <w:rsid w:val="004B336E"/>
    <w:rsid w:val="004B4F12"/>
    <w:rsid w:val="004B5D2B"/>
    <w:rsid w:val="004C130A"/>
    <w:rsid w:val="004C6373"/>
    <w:rsid w:val="004C6A23"/>
    <w:rsid w:val="004D1D6C"/>
    <w:rsid w:val="004D4F2C"/>
    <w:rsid w:val="004E4A4C"/>
    <w:rsid w:val="004E7FA2"/>
    <w:rsid w:val="004F291E"/>
    <w:rsid w:val="004F3CB8"/>
    <w:rsid w:val="004F55A8"/>
    <w:rsid w:val="004F5DA5"/>
    <w:rsid w:val="004F5EF4"/>
    <w:rsid w:val="004F7692"/>
    <w:rsid w:val="00501106"/>
    <w:rsid w:val="00501A6C"/>
    <w:rsid w:val="00501B29"/>
    <w:rsid w:val="00517B82"/>
    <w:rsid w:val="005214C8"/>
    <w:rsid w:val="00530C39"/>
    <w:rsid w:val="005326DC"/>
    <w:rsid w:val="00532B3E"/>
    <w:rsid w:val="00533B39"/>
    <w:rsid w:val="0053541C"/>
    <w:rsid w:val="0054076A"/>
    <w:rsid w:val="00541947"/>
    <w:rsid w:val="00541D7F"/>
    <w:rsid w:val="00550A65"/>
    <w:rsid w:val="005521D3"/>
    <w:rsid w:val="00552F4B"/>
    <w:rsid w:val="005563D0"/>
    <w:rsid w:val="00562461"/>
    <w:rsid w:val="005646A9"/>
    <w:rsid w:val="005650EE"/>
    <w:rsid w:val="005700F1"/>
    <w:rsid w:val="005754DB"/>
    <w:rsid w:val="0057652E"/>
    <w:rsid w:val="005825FB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69F9"/>
    <w:rsid w:val="005C03FD"/>
    <w:rsid w:val="005C0EF6"/>
    <w:rsid w:val="005C26DF"/>
    <w:rsid w:val="005C3421"/>
    <w:rsid w:val="005C5690"/>
    <w:rsid w:val="005C6EFD"/>
    <w:rsid w:val="005D3CC1"/>
    <w:rsid w:val="005E071C"/>
    <w:rsid w:val="005E1BEA"/>
    <w:rsid w:val="005E2FF8"/>
    <w:rsid w:val="005E7456"/>
    <w:rsid w:val="005F0F19"/>
    <w:rsid w:val="005F3770"/>
    <w:rsid w:val="005F518B"/>
    <w:rsid w:val="00600CB0"/>
    <w:rsid w:val="006035C2"/>
    <w:rsid w:val="00604ED5"/>
    <w:rsid w:val="00607C12"/>
    <w:rsid w:val="006126F0"/>
    <w:rsid w:val="0061369D"/>
    <w:rsid w:val="00615C78"/>
    <w:rsid w:val="00615E49"/>
    <w:rsid w:val="00623D36"/>
    <w:rsid w:val="0062740E"/>
    <w:rsid w:val="0063525E"/>
    <w:rsid w:val="00636F7A"/>
    <w:rsid w:val="006401F6"/>
    <w:rsid w:val="00641FA9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D2"/>
    <w:rsid w:val="00674512"/>
    <w:rsid w:val="00675424"/>
    <w:rsid w:val="00677687"/>
    <w:rsid w:val="0068331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2245"/>
    <w:rsid w:val="006D70F3"/>
    <w:rsid w:val="006E0CA9"/>
    <w:rsid w:val="006E3F8D"/>
    <w:rsid w:val="006E44D0"/>
    <w:rsid w:val="006E4A4B"/>
    <w:rsid w:val="006F0081"/>
    <w:rsid w:val="006F43BE"/>
    <w:rsid w:val="006F58D2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D2A"/>
    <w:rsid w:val="00753B50"/>
    <w:rsid w:val="00753C90"/>
    <w:rsid w:val="00756415"/>
    <w:rsid w:val="00757123"/>
    <w:rsid w:val="00775307"/>
    <w:rsid w:val="0077543C"/>
    <w:rsid w:val="00780E95"/>
    <w:rsid w:val="0078340B"/>
    <w:rsid w:val="00792E68"/>
    <w:rsid w:val="00796885"/>
    <w:rsid w:val="007A26C4"/>
    <w:rsid w:val="007A68F5"/>
    <w:rsid w:val="007B4209"/>
    <w:rsid w:val="007B6A6C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124E3"/>
    <w:rsid w:val="0081360F"/>
    <w:rsid w:val="008172FE"/>
    <w:rsid w:val="00820CCC"/>
    <w:rsid w:val="00821976"/>
    <w:rsid w:val="0082339C"/>
    <w:rsid w:val="008308BB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87367"/>
    <w:rsid w:val="008903D1"/>
    <w:rsid w:val="008913C1"/>
    <w:rsid w:val="008939ED"/>
    <w:rsid w:val="008A3D64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4533"/>
    <w:rsid w:val="008D5E42"/>
    <w:rsid w:val="008E194B"/>
    <w:rsid w:val="008E251C"/>
    <w:rsid w:val="008E5972"/>
    <w:rsid w:val="008E79AA"/>
    <w:rsid w:val="008F25AE"/>
    <w:rsid w:val="008F34B8"/>
    <w:rsid w:val="008F436D"/>
    <w:rsid w:val="008F65F1"/>
    <w:rsid w:val="008F7138"/>
    <w:rsid w:val="00902A88"/>
    <w:rsid w:val="00902F89"/>
    <w:rsid w:val="009126C0"/>
    <w:rsid w:val="00916B94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1713"/>
    <w:rsid w:val="0097441F"/>
    <w:rsid w:val="009746F5"/>
    <w:rsid w:val="00977EC4"/>
    <w:rsid w:val="00986A7D"/>
    <w:rsid w:val="009930CB"/>
    <w:rsid w:val="0099766F"/>
    <w:rsid w:val="009A44E4"/>
    <w:rsid w:val="009B5C92"/>
    <w:rsid w:val="009B6838"/>
    <w:rsid w:val="009B7F2B"/>
    <w:rsid w:val="009C0E8D"/>
    <w:rsid w:val="009C1790"/>
    <w:rsid w:val="009C29E7"/>
    <w:rsid w:val="009E2A95"/>
    <w:rsid w:val="009E52CB"/>
    <w:rsid w:val="009E6ECA"/>
    <w:rsid w:val="009E72A8"/>
    <w:rsid w:val="009F27B0"/>
    <w:rsid w:val="009F42A4"/>
    <w:rsid w:val="00A02A85"/>
    <w:rsid w:val="00A02F26"/>
    <w:rsid w:val="00A04790"/>
    <w:rsid w:val="00A06AE9"/>
    <w:rsid w:val="00A10160"/>
    <w:rsid w:val="00A12DC4"/>
    <w:rsid w:val="00A20B1F"/>
    <w:rsid w:val="00A21FB7"/>
    <w:rsid w:val="00A22D92"/>
    <w:rsid w:val="00A24027"/>
    <w:rsid w:val="00A26160"/>
    <w:rsid w:val="00A315B8"/>
    <w:rsid w:val="00A35D07"/>
    <w:rsid w:val="00A40781"/>
    <w:rsid w:val="00A41D30"/>
    <w:rsid w:val="00A4211F"/>
    <w:rsid w:val="00A43A7A"/>
    <w:rsid w:val="00A448A6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2734"/>
    <w:rsid w:val="00AA398E"/>
    <w:rsid w:val="00AA5F92"/>
    <w:rsid w:val="00AB0852"/>
    <w:rsid w:val="00AB0C74"/>
    <w:rsid w:val="00AB0DBE"/>
    <w:rsid w:val="00AB438F"/>
    <w:rsid w:val="00AB4B9A"/>
    <w:rsid w:val="00AB6D3C"/>
    <w:rsid w:val="00AC0B9C"/>
    <w:rsid w:val="00AC0C46"/>
    <w:rsid w:val="00AC0EFC"/>
    <w:rsid w:val="00AC17E3"/>
    <w:rsid w:val="00AC1871"/>
    <w:rsid w:val="00AD337E"/>
    <w:rsid w:val="00AD6B19"/>
    <w:rsid w:val="00AF327F"/>
    <w:rsid w:val="00AF38CB"/>
    <w:rsid w:val="00AF3F8F"/>
    <w:rsid w:val="00B01DD6"/>
    <w:rsid w:val="00B04479"/>
    <w:rsid w:val="00B05314"/>
    <w:rsid w:val="00B057C0"/>
    <w:rsid w:val="00B143AA"/>
    <w:rsid w:val="00B16817"/>
    <w:rsid w:val="00B20215"/>
    <w:rsid w:val="00B23F5E"/>
    <w:rsid w:val="00B2541F"/>
    <w:rsid w:val="00B2590C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A62FC"/>
    <w:rsid w:val="00BB1114"/>
    <w:rsid w:val="00BB32DC"/>
    <w:rsid w:val="00BB6584"/>
    <w:rsid w:val="00BC4476"/>
    <w:rsid w:val="00BC6F28"/>
    <w:rsid w:val="00BD09CB"/>
    <w:rsid w:val="00BD6DA7"/>
    <w:rsid w:val="00BD71E5"/>
    <w:rsid w:val="00BE20D8"/>
    <w:rsid w:val="00BE3F4E"/>
    <w:rsid w:val="00BF007E"/>
    <w:rsid w:val="00BF4583"/>
    <w:rsid w:val="00C002F1"/>
    <w:rsid w:val="00C037E1"/>
    <w:rsid w:val="00C03EF1"/>
    <w:rsid w:val="00C055D3"/>
    <w:rsid w:val="00C119D6"/>
    <w:rsid w:val="00C120BA"/>
    <w:rsid w:val="00C13132"/>
    <w:rsid w:val="00C1452F"/>
    <w:rsid w:val="00C21EA1"/>
    <w:rsid w:val="00C25D1C"/>
    <w:rsid w:val="00C323E6"/>
    <w:rsid w:val="00C41C08"/>
    <w:rsid w:val="00C46CAD"/>
    <w:rsid w:val="00C51662"/>
    <w:rsid w:val="00C560C9"/>
    <w:rsid w:val="00C56EA8"/>
    <w:rsid w:val="00C6051D"/>
    <w:rsid w:val="00C60C1D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0145"/>
    <w:rsid w:val="00CB5A3B"/>
    <w:rsid w:val="00CC2911"/>
    <w:rsid w:val="00CC483F"/>
    <w:rsid w:val="00CC59D8"/>
    <w:rsid w:val="00CC707B"/>
    <w:rsid w:val="00CD5A1E"/>
    <w:rsid w:val="00CD7587"/>
    <w:rsid w:val="00CE5FA3"/>
    <w:rsid w:val="00CE642C"/>
    <w:rsid w:val="00CF26E9"/>
    <w:rsid w:val="00D045E1"/>
    <w:rsid w:val="00D05162"/>
    <w:rsid w:val="00D07190"/>
    <w:rsid w:val="00D16061"/>
    <w:rsid w:val="00D204B8"/>
    <w:rsid w:val="00D2334A"/>
    <w:rsid w:val="00D2576B"/>
    <w:rsid w:val="00D33690"/>
    <w:rsid w:val="00D356BA"/>
    <w:rsid w:val="00D36DBD"/>
    <w:rsid w:val="00D36E98"/>
    <w:rsid w:val="00D40411"/>
    <w:rsid w:val="00D42861"/>
    <w:rsid w:val="00D4478E"/>
    <w:rsid w:val="00D534C1"/>
    <w:rsid w:val="00D6269D"/>
    <w:rsid w:val="00D62CCA"/>
    <w:rsid w:val="00D73188"/>
    <w:rsid w:val="00D765EC"/>
    <w:rsid w:val="00D82A1B"/>
    <w:rsid w:val="00D82B17"/>
    <w:rsid w:val="00D85871"/>
    <w:rsid w:val="00D86236"/>
    <w:rsid w:val="00D90B92"/>
    <w:rsid w:val="00DA13F4"/>
    <w:rsid w:val="00DA2357"/>
    <w:rsid w:val="00DA2F7B"/>
    <w:rsid w:val="00DA338D"/>
    <w:rsid w:val="00DA782A"/>
    <w:rsid w:val="00DB06C9"/>
    <w:rsid w:val="00DB2F55"/>
    <w:rsid w:val="00DB3525"/>
    <w:rsid w:val="00DB3F5E"/>
    <w:rsid w:val="00DB4D9C"/>
    <w:rsid w:val="00DB68C0"/>
    <w:rsid w:val="00DB73AB"/>
    <w:rsid w:val="00DB76FD"/>
    <w:rsid w:val="00DC4BBB"/>
    <w:rsid w:val="00DD2802"/>
    <w:rsid w:val="00DD2BE3"/>
    <w:rsid w:val="00DD75A4"/>
    <w:rsid w:val="00DD769E"/>
    <w:rsid w:val="00DE13EA"/>
    <w:rsid w:val="00DE2298"/>
    <w:rsid w:val="00DE4C44"/>
    <w:rsid w:val="00DE78A0"/>
    <w:rsid w:val="00DF1E74"/>
    <w:rsid w:val="00E00AE9"/>
    <w:rsid w:val="00E02E79"/>
    <w:rsid w:val="00E04166"/>
    <w:rsid w:val="00E06636"/>
    <w:rsid w:val="00E0710F"/>
    <w:rsid w:val="00E10F87"/>
    <w:rsid w:val="00E11617"/>
    <w:rsid w:val="00E15E62"/>
    <w:rsid w:val="00E16B88"/>
    <w:rsid w:val="00E17B49"/>
    <w:rsid w:val="00E206A8"/>
    <w:rsid w:val="00E24413"/>
    <w:rsid w:val="00E24B76"/>
    <w:rsid w:val="00E27026"/>
    <w:rsid w:val="00E27B1F"/>
    <w:rsid w:val="00E33708"/>
    <w:rsid w:val="00E37BD9"/>
    <w:rsid w:val="00E4280D"/>
    <w:rsid w:val="00E4282B"/>
    <w:rsid w:val="00E47ECA"/>
    <w:rsid w:val="00E51410"/>
    <w:rsid w:val="00E526F4"/>
    <w:rsid w:val="00E55C26"/>
    <w:rsid w:val="00E56DA6"/>
    <w:rsid w:val="00E56F4F"/>
    <w:rsid w:val="00E607F2"/>
    <w:rsid w:val="00E62139"/>
    <w:rsid w:val="00E70542"/>
    <w:rsid w:val="00E7513F"/>
    <w:rsid w:val="00E7514D"/>
    <w:rsid w:val="00E75C17"/>
    <w:rsid w:val="00E8154F"/>
    <w:rsid w:val="00E81CB3"/>
    <w:rsid w:val="00E83D4B"/>
    <w:rsid w:val="00E84EED"/>
    <w:rsid w:val="00E91403"/>
    <w:rsid w:val="00E92930"/>
    <w:rsid w:val="00E9430C"/>
    <w:rsid w:val="00E95617"/>
    <w:rsid w:val="00E9615B"/>
    <w:rsid w:val="00EA02D8"/>
    <w:rsid w:val="00EA6D69"/>
    <w:rsid w:val="00EB165C"/>
    <w:rsid w:val="00EB5722"/>
    <w:rsid w:val="00EC2901"/>
    <w:rsid w:val="00EC3989"/>
    <w:rsid w:val="00EC3CF4"/>
    <w:rsid w:val="00ED0B08"/>
    <w:rsid w:val="00ED1C75"/>
    <w:rsid w:val="00ED23E8"/>
    <w:rsid w:val="00ED38C7"/>
    <w:rsid w:val="00ED59F6"/>
    <w:rsid w:val="00ED7803"/>
    <w:rsid w:val="00EE0F16"/>
    <w:rsid w:val="00EF0873"/>
    <w:rsid w:val="00EF08C9"/>
    <w:rsid w:val="00EF204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40A41"/>
    <w:rsid w:val="00F44C53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1FD"/>
    <w:rsid w:val="00F76949"/>
    <w:rsid w:val="00F80213"/>
    <w:rsid w:val="00F81BC4"/>
    <w:rsid w:val="00F829E5"/>
    <w:rsid w:val="00F8439E"/>
    <w:rsid w:val="00F84930"/>
    <w:rsid w:val="00F94A10"/>
    <w:rsid w:val="00FA73F3"/>
    <w:rsid w:val="00FA7937"/>
    <w:rsid w:val="00FB09ED"/>
    <w:rsid w:val="00FB11CB"/>
    <w:rsid w:val="00FB18EC"/>
    <w:rsid w:val="00FB23B1"/>
    <w:rsid w:val="00FB3AEF"/>
    <w:rsid w:val="00FB7360"/>
    <w:rsid w:val="00FC031F"/>
    <w:rsid w:val="00FC1689"/>
    <w:rsid w:val="00FC411D"/>
    <w:rsid w:val="00FC6222"/>
    <w:rsid w:val="00FD0FA8"/>
    <w:rsid w:val="00FD332B"/>
    <w:rsid w:val="00FD34D0"/>
    <w:rsid w:val="00FD5226"/>
    <w:rsid w:val="00FD67A1"/>
    <w:rsid w:val="00FE6E28"/>
    <w:rsid w:val="00FF1C5A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k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f1">
    <w:name w:val="Emphasis"/>
    <w:basedOn w:val="a0"/>
    <w:uiPriority w:val="20"/>
    <w:qFormat/>
    <w:rsid w:val="00FB18EC"/>
    <w:rPr>
      <w:i/>
      <w:iCs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FB18EC"/>
    <w:rPr>
      <w:color w:val="605E5C"/>
      <w:shd w:val="clear" w:color="auto" w:fill="E1DFDD"/>
    </w:rPr>
  </w:style>
  <w:style w:type="character" w:customStyle="1" w:styleId="rynqvb">
    <w:name w:val="rynqvb"/>
    <w:basedOn w:val="a0"/>
    <w:rsid w:val="00CC7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lsevier.com/" TargetMode="External"/><Relationship Id="rId17" Type="http://schemas.openxmlformats.org/officeDocument/2006/relationships/hyperlink" Target="https://teams.microsoft.com/l/channel/19%3A_42fC1nQCLdFAtfzN6R1W4TyVYgK73JB7v28vsM3UXI1%40thread.tacv2/General?groupId=b33ff6a6-ecd6-4d29-8c1d-beea8ead7e0d&amp;tenantId=b0ab71a5-75b1-4d65-81f7-f479b4978d7b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opu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ursera.org/specializations/academic-english" TargetMode="External"/><Relationship Id="rId10" Type="http://schemas.openxmlformats.org/officeDocument/2006/relationships/hyperlink" Target="https://wendybelcher.com/abou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how-to-write-a-successful-research-paper-academic-writing/learn/lecture/136357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2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6</Pages>
  <Words>2328</Words>
  <Characters>13276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83</cp:revision>
  <cp:lastPrinted>2023-06-26T06:38:00Z</cp:lastPrinted>
  <dcterms:created xsi:type="dcterms:W3CDTF">2023-09-18T11:56:00Z</dcterms:created>
  <dcterms:modified xsi:type="dcterms:W3CDTF">2025-10-0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55b56cbf-9789-42f7-ad32-a60948f2297d</vt:lpwstr>
  </property>
</Properties>
</file>